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6643C962" w:rsidR="003D6D34" w:rsidRPr="003B6DF4" w:rsidRDefault="003D6D34" w:rsidP="00D57904">
      <w:pPr>
        <w:rPr>
          <w:rFonts w:cstheme="minorHAnsi"/>
        </w:rPr>
      </w:pPr>
    </w:p>
    <w:p w14:paraId="744B4C0A" w14:textId="0CB39E14" w:rsidR="00EE490F" w:rsidRPr="003B6DF4" w:rsidRDefault="00EE490F" w:rsidP="00D57904">
      <w:pPr>
        <w:jc w:val="both"/>
        <w:rPr>
          <w:rFonts w:cstheme="minorHAnsi"/>
        </w:rPr>
      </w:pPr>
    </w:p>
    <w:p w14:paraId="07B119F7" w14:textId="5E14FE73" w:rsidR="00EE490F" w:rsidRPr="003B6DF4" w:rsidRDefault="00EE490F" w:rsidP="00D57904">
      <w:pPr>
        <w:rPr>
          <w:rFonts w:cstheme="minorHAnsi"/>
        </w:rPr>
      </w:pPr>
    </w:p>
    <w:p w14:paraId="303DD5CC" w14:textId="7AFA83E7" w:rsidR="00EE490F" w:rsidRDefault="00EE490F" w:rsidP="00D57904">
      <w:pPr>
        <w:rPr>
          <w:rFonts w:cstheme="minorHAnsi"/>
        </w:rPr>
      </w:pPr>
    </w:p>
    <w:p w14:paraId="1A312285" w14:textId="77777777" w:rsidR="0006651A" w:rsidRDefault="0006651A" w:rsidP="00D57904">
      <w:pPr>
        <w:rPr>
          <w:rFonts w:cstheme="minorHAnsi"/>
        </w:rPr>
      </w:pPr>
    </w:p>
    <w:p w14:paraId="046557BB" w14:textId="77777777" w:rsidR="0006651A" w:rsidRPr="003B6DF4" w:rsidRDefault="0006651A" w:rsidP="00D57904">
      <w:pPr>
        <w:rPr>
          <w:rFonts w:cstheme="minorHAnsi"/>
        </w:rPr>
      </w:pPr>
    </w:p>
    <w:p w14:paraId="4F3FCE5F" w14:textId="49A119CD" w:rsidR="00EE490F" w:rsidRPr="003B6DF4" w:rsidRDefault="00EE490F" w:rsidP="00D57904">
      <w:pPr>
        <w:rPr>
          <w:rFonts w:cstheme="minorHAnsi"/>
        </w:rPr>
      </w:pPr>
    </w:p>
    <w:p w14:paraId="5DDCF57E" w14:textId="79D9F29E" w:rsidR="00EE490F" w:rsidRPr="003B6DF4" w:rsidRDefault="00EE490F" w:rsidP="00D57904">
      <w:pPr>
        <w:rPr>
          <w:rFonts w:cstheme="minorHAnsi"/>
        </w:rPr>
      </w:pPr>
    </w:p>
    <w:p w14:paraId="00C2BA98" w14:textId="1947F4F5" w:rsidR="00EE490F" w:rsidRPr="003B6DF4" w:rsidRDefault="00EE490F" w:rsidP="00D57904">
      <w:pPr>
        <w:rPr>
          <w:rFonts w:cstheme="minorHAnsi"/>
        </w:rPr>
      </w:pPr>
    </w:p>
    <w:p w14:paraId="53249601" w14:textId="77B0D899" w:rsidR="006973C7" w:rsidRPr="003B6DF4" w:rsidRDefault="006973C7" w:rsidP="00D57904">
      <w:pPr>
        <w:pStyle w:val="BasicParagraph"/>
        <w:bidi w:val="0"/>
        <w:spacing w:line="360" w:lineRule="auto"/>
        <w:jc w:val="both"/>
        <w:rPr>
          <w:rStyle w:val="a"/>
          <w:rFonts w:asciiTheme="minorHAnsi" w:hAnsiTheme="minorHAnsi" w:cstheme="minorHAnsi"/>
          <w:color w:val="4C3D8E"/>
          <w:rtl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526EE7" w:rsidRPr="003B6DF4" w14:paraId="72F8793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8DF4E3" w14:textId="7EB48B60" w:rsidR="00526EE7" w:rsidRPr="003B6DF4" w:rsidRDefault="00526EE7" w:rsidP="00526EE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Course Title</w:t>
            </w:r>
            <w:r>
              <w:rPr>
                <w:rFonts w:ascii="DIN NEXT™ ARABIC MEDIUM" w:hAnsi="DIN NEXT™ ARABIC MEDIUM" w:cs="DIN NEXT™ ARABIC MEDIUM" w:hint="cs"/>
                <w:color w:val="5279BB"/>
                <w:sz w:val="26"/>
                <w:szCs w:val="26"/>
                <w:rtl/>
              </w:rPr>
              <w:t>:</w:t>
            </w: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cs="DIN NEXT™ ARABIC MEDIUM"/>
                  <w:b w:val="0"/>
                  <w:color w:val="5279BB"/>
                  <w:sz w:val="24"/>
                  <w:szCs w:val="24"/>
                </w:rPr>
                <w:alias w:val="Course Title"/>
                <w:tag w:val="Course Title"/>
                <w:id w:val="1748220349"/>
              </w:sdtPr>
              <w:sdtEndPr>
                <w:rPr>
                  <w:rStyle w:val="Style1Char"/>
                </w:rPr>
              </w:sdtEndPr>
              <w:sdtContent>
                <w:r>
                  <w:rPr>
                    <w:rStyle w:val="Style1Char"/>
                    <w:sz w:val="30"/>
                    <w:szCs w:val="30"/>
                  </w:rPr>
                  <w:t xml:space="preserve"> </w:t>
                </w:r>
                <w:r w:rsidRPr="006D3021">
                  <w:rPr>
                    <w:b/>
                    <w:sz w:val="30"/>
                    <w:szCs w:val="30"/>
                  </w:rPr>
                  <w:t>Operations Research</w:t>
                </w:r>
                <w:r>
                  <w:rPr>
                    <w:rStyle w:val="Style1Char"/>
                    <w:rFonts w:cs="DIN NEXT™ ARABIC MEDIUM"/>
                    <w:b w:val="0"/>
                    <w:color w:val="5279BB"/>
                    <w:sz w:val="24"/>
                    <w:szCs w:val="24"/>
                  </w:rPr>
                  <w:t xml:space="preserve"> </w:t>
                </w:r>
              </w:sdtContent>
            </w:sdt>
          </w:p>
        </w:tc>
      </w:tr>
      <w:tr w:rsidR="00526EE7" w:rsidRPr="003B6DF4" w14:paraId="3210656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14FEBA8" w14:textId="78416F41" w:rsidR="00526EE7" w:rsidRPr="003B6DF4" w:rsidRDefault="00526EE7" w:rsidP="00526EE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Course Code</w:t>
            </w:r>
            <w:r>
              <w:rPr>
                <w:rFonts w:ascii="DIN NEXT™ ARABIC MEDIUM" w:hAnsi="DIN NEXT™ ARABIC MEDIUM" w:cs="DIN NEXT™ ARABIC MEDIUM" w:hint="cs"/>
                <w:color w:val="5279BB"/>
                <w:sz w:val="26"/>
                <w:szCs w:val="26"/>
                <w:rtl/>
              </w:rPr>
              <w:t>:</w:t>
            </w: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 xml:space="preserve"> </w:t>
            </w:r>
            <w:r w:rsidR="00485908">
              <w:rPr>
                <w:b/>
                <w:sz w:val="30"/>
                <w:szCs w:val="30"/>
              </w:rPr>
              <w:t>MATH</w:t>
            </w:r>
            <w:r>
              <w:rPr>
                <w:b/>
                <w:sz w:val="30"/>
                <w:szCs w:val="30"/>
              </w:rPr>
              <w:t>373</w:t>
            </w:r>
          </w:p>
        </w:tc>
      </w:tr>
      <w:tr w:rsidR="00526EE7" w:rsidRPr="003B6DF4" w14:paraId="06A4B0A0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0FAE76" w14:textId="15C611A5" w:rsidR="00526EE7" w:rsidRPr="003B6DF4" w:rsidRDefault="00526EE7" w:rsidP="00526EE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Program:</w:t>
            </w:r>
            <w:r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  <w:rtl/>
              </w:rPr>
              <w:t xml:space="preserve"> </w:t>
            </w:r>
            <w:r>
              <w:rPr>
                <w:b/>
                <w:sz w:val="30"/>
                <w:szCs w:val="30"/>
              </w:rPr>
              <w:t xml:space="preserve"> Bachelor of Mathematics</w:t>
            </w:r>
          </w:p>
        </w:tc>
      </w:tr>
      <w:tr w:rsidR="00526EE7" w:rsidRPr="003B6DF4" w14:paraId="044F268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188FBC" w14:textId="0960DC1F" w:rsidR="00526EE7" w:rsidRPr="003B6DF4" w:rsidRDefault="00526EE7" w:rsidP="00526EE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Department:</w:t>
            </w: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b/>
                <w:sz w:val="30"/>
                <w:szCs w:val="30"/>
              </w:rPr>
              <w:t xml:space="preserve"> Financial</w:t>
            </w:r>
            <w:r>
              <w:rPr>
                <w:b/>
                <w:sz w:val="30"/>
                <w:szCs w:val="30"/>
                <w:rtl/>
              </w:rPr>
              <w:t xml:space="preserve"> </w:t>
            </w:r>
            <w:r>
              <w:rPr>
                <w:b/>
                <w:sz w:val="30"/>
                <w:szCs w:val="30"/>
              </w:rPr>
              <w:t>Mathematics</w:t>
            </w:r>
          </w:p>
        </w:tc>
      </w:tr>
      <w:tr w:rsidR="00526EE7" w:rsidRPr="003B6DF4" w14:paraId="209389F8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B867716" w14:textId="08FBA172" w:rsidR="00526EE7" w:rsidRPr="003B6DF4" w:rsidRDefault="00526EE7" w:rsidP="00526EE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College:</w:t>
            </w: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b/>
                <w:sz w:val="28"/>
                <w:szCs w:val="28"/>
              </w:rPr>
              <w:t xml:space="preserve"> College of Science</w:t>
            </w:r>
          </w:p>
        </w:tc>
      </w:tr>
      <w:tr w:rsidR="00526EE7" w:rsidRPr="003B6DF4" w14:paraId="1CF4EB17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720B60D" w14:textId="52F9AF2E" w:rsidR="00526EE7" w:rsidRPr="003B6DF4" w:rsidRDefault="00526EE7" w:rsidP="00526EE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Institution:</w:t>
            </w: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Northern Border University</w:t>
            </w:r>
          </w:p>
        </w:tc>
      </w:tr>
      <w:tr w:rsidR="00526EE7" w:rsidRPr="003B6DF4" w14:paraId="38A9ED2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AEB8713" w14:textId="6EF5A66A" w:rsidR="00526EE7" w:rsidRPr="003B6DF4" w:rsidRDefault="00526EE7" w:rsidP="00526EE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>
              <w:rPr>
                <w:rFonts w:ascii="DIN NEXT™ ARABIC BOLD" w:hAnsi="DIN NEXT™ ARABIC BOLD" w:cs="DIN NEXT™ ARABIC BOLD"/>
                <w:color w:val="5279BB"/>
                <w:sz w:val="26"/>
                <w:szCs w:val="26"/>
              </w:rPr>
              <w:t>Version</w:t>
            </w:r>
            <w:r>
              <w:rPr>
                <w:rFonts w:ascii="DIN NEXT™ ARABIC BOLD" w:hAnsi="DIN NEXT™ ARABIC BOLD" w:cs="DIN NEXT™ ARABIC BOLD" w:hint="cs"/>
                <w:color w:val="5279BB"/>
                <w:sz w:val="26"/>
                <w:szCs w:val="26"/>
                <w:rtl/>
              </w:rPr>
              <w:t>:</w:t>
            </w: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V</w:t>
            </w:r>
            <w:r>
              <w:rPr>
                <w:rFonts w:ascii="DIN NEXT™ ARABIC MEDIUM" w:hAnsi="DIN NEXT™ ARABIC MEDIUM" w:cs="DIN NEXT™ ARABIC MEDIUM" w:hint="cs"/>
                <w:color w:val="5279BB"/>
                <w:sz w:val="24"/>
                <w:szCs w:val="24"/>
                <w:rtl/>
              </w:rPr>
              <w:t>2</w:t>
            </w:r>
          </w:p>
        </w:tc>
      </w:tr>
      <w:tr w:rsidR="00526EE7" w:rsidRPr="003B6DF4" w14:paraId="170DA1D9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9FC81D4" w14:textId="5399D26C" w:rsidR="00526EE7" w:rsidRPr="003B6DF4" w:rsidRDefault="00526EE7" w:rsidP="00526EE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>
              <w:rPr>
                <w:rFonts w:ascii="DIN NEXT™ ARABIC BOLD" w:hAnsi="DIN NEXT™ ARABIC BOLD" w:cs="DIN NEXT™ ARABIC BOLD"/>
                <w:color w:val="5279BB"/>
                <w:sz w:val="26"/>
                <w:szCs w:val="26"/>
              </w:rPr>
              <w:t>Last</w:t>
            </w:r>
            <w:r>
              <w:rPr>
                <w:rFonts w:ascii="DIN NEXT™ ARABIC BOLD" w:hAnsi="DIN NEXT™ ARABIC BOLD" w:cs="DIN NEXT™ ARABIC BOLD"/>
                <w:color w:val="FF0000"/>
                <w:sz w:val="26"/>
                <w:szCs w:val="26"/>
              </w:rPr>
              <w:t xml:space="preserve"> </w:t>
            </w:r>
            <w:r>
              <w:rPr>
                <w:rFonts w:ascii="DIN NEXT™ ARABIC BOLD" w:hAnsi="DIN NEXT™ ARABIC BOLD" w:cs="DIN NEXT™ ARABIC BOLD"/>
                <w:color w:val="5279BB"/>
                <w:sz w:val="26"/>
                <w:szCs w:val="26"/>
              </w:rPr>
              <w:t>Revision Date</w:t>
            </w:r>
            <w:r>
              <w:rPr>
                <w:rFonts w:ascii="DIN NEXT™ ARABIC BOLD" w:hAnsi="DIN NEXT™ ARABIC BOLD" w:cs="DIN NEXT™ ARABIC BOLD" w:hint="cs"/>
                <w:color w:val="5279BB"/>
                <w:sz w:val="26"/>
                <w:szCs w:val="26"/>
                <w:rtl/>
              </w:rPr>
              <w:t>:</w:t>
            </w: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t xml:space="preserve"> </w:t>
            </w:r>
            <w:r w:rsidR="00485908">
              <w:t>20</w:t>
            </w:r>
            <w:r>
              <w:t>/</w:t>
            </w:r>
            <w:r>
              <w:rPr>
                <w:rtl/>
              </w:rPr>
              <w:t>0</w:t>
            </w:r>
            <w:r w:rsidR="00485908">
              <w:t>5</w:t>
            </w:r>
            <w:r>
              <w:t>/202</w:t>
            </w:r>
            <w:r>
              <w:rPr>
                <w:rtl/>
              </w:rPr>
              <w:t>4</w:t>
            </w:r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16E035F" w14:textId="563D2967" w:rsidR="00B01629" w:rsidRPr="00BE3299" w:rsidRDefault="00B01629" w:rsidP="00C86E4E">
          <w:pPr>
            <w:pStyle w:val="TOCHeading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1F761603" w14:textId="1B146939" w:rsidR="00BE3299" w:rsidRPr="00BE3299" w:rsidRDefault="00B0162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136205629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29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3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373D5F" w14:textId="63141298" w:rsidR="00BE3299" w:rsidRPr="00BE3299" w:rsidRDefault="00C8625C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0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 Assessment Method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0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3A158B" w14:textId="4FBB3907" w:rsidR="00BE3299" w:rsidRPr="00BE3299" w:rsidRDefault="00C8625C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1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ourse Content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1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9593987" w14:textId="5AAE4145" w:rsidR="00BE3299" w:rsidRPr="00BE3299" w:rsidRDefault="00C8625C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2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s Assessment Activ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2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00ED8C" w14:textId="3E922C09" w:rsidR="00BE3299" w:rsidRPr="00BE3299" w:rsidRDefault="00C8625C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3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Learning Resources and Facil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3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A5F74B" w14:textId="69F517E0" w:rsidR="00BE3299" w:rsidRPr="00BE3299" w:rsidRDefault="00C8625C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4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ssessment of Course Quality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4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0CAD39" w14:textId="301D8587" w:rsidR="00BE3299" w:rsidRPr="00BE3299" w:rsidRDefault="00C8625C" w:rsidP="00CF049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5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Specification Approval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5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8425A3" w14:textId="2C5E274B" w:rsidR="00B01629" w:rsidRPr="003B6DF4" w:rsidRDefault="00B01629" w:rsidP="00C86E4E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</w:rPr>
      </w:pPr>
      <w:r w:rsidRPr="003B6DF4">
        <w:rPr>
          <w:rStyle w:val="a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31A16AAD" w14:textId="121F01E2" w:rsidR="005031B0" w:rsidRDefault="00ED020D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" w:name="_Ref115692052"/>
      <w:bookmarkStart w:id="2" w:name="_Toc136205629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A. </w:t>
      </w:r>
      <w:bookmarkEnd w:id="0"/>
      <w:bookmarkEnd w:id="1"/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2"/>
    </w:p>
    <w:p w14:paraId="4BEF90AE" w14:textId="6E57F0A3" w:rsidR="00073DAC" w:rsidRPr="00073DAC" w:rsidRDefault="00073DAC" w:rsidP="00237363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3F6432CF" w:rsidR="0039498A" w:rsidRPr="0039498A" w:rsidRDefault="007658C7" w:rsidP="00237363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( </w:t>
            </w:r>
            <w:r w:rsidR="006D3021">
              <w:rPr>
                <w:rFonts w:asciiTheme="minorHAnsi" w:hAnsiTheme="minorHAnsi" w:cstheme="minorHAnsi"/>
                <w:sz w:val="28"/>
                <w:szCs w:val="28"/>
              </w:rPr>
              <w:t>3</w:t>
            </w:r>
            <w:proofErr w:type="gramEnd"/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)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2A2A4E1B" w:rsidR="00D71F88" w:rsidRPr="00D71F88" w:rsidRDefault="00C8625C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7238A5B7" w:rsidR="00D71F88" w:rsidRPr="00D71F88" w:rsidRDefault="00C8625C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7C752856" w:rsidR="00D71F88" w:rsidRPr="00D71F88" w:rsidRDefault="00C8625C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3021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77777777" w:rsidR="00D71F88" w:rsidRPr="00D71F88" w:rsidRDefault="00C8625C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36404A48" w:rsidR="00D71F88" w:rsidRPr="005D7212" w:rsidRDefault="00C8625C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8879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5D7212">
                  <w:rPr>
                    <w:rFonts w:ascii="Segoe UI Symbol" w:hAnsi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5AA1BBD0" w:rsidR="00D71F88" w:rsidRPr="00073DAC" w:rsidRDefault="00C8625C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3021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5C022E39" w:rsidR="00D71F88" w:rsidRPr="00073DAC" w:rsidRDefault="00C8625C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5F5D3BB7" w:rsidR="00D71F88" w:rsidRPr="0039498A" w:rsidRDefault="00D71F8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</w:t>
            </w:r>
            <w:r w:rsidR="006D3021" w:rsidRPr="006D302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    6</w:t>
            </w:r>
            <w:r w:rsidR="006D3021" w:rsidRPr="006D302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vertAlign w:val="superscript"/>
              </w:rPr>
              <w:t>th</w:t>
            </w:r>
            <w:r w:rsidR="006D3021" w:rsidRPr="006D302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level, 3</w:t>
            </w:r>
            <w:r w:rsidR="006D3021" w:rsidRPr="006D302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vertAlign w:val="superscript"/>
              </w:rPr>
              <w:t>th</w:t>
            </w:r>
            <w:r w:rsidR="006D3021" w:rsidRPr="006D302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year</w:t>
            </w:r>
            <w:r w:rsidR="006D302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)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42B28F0" w:rsidR="00D71F88" w:rsidRPr="0039498A" w:rsidRDefault="00206212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general 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6B03DA8D" w14:textId="35D5FA16" w:rsidR="00D71F88" w:rsidRPr="006D3021" w:rsidRDefault="006D3021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F62A0E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>This course focuses especially on the most known methods used for the resolution of linear programming models, also on the duality theory and sensitivity analysis techniques</w:t>
            </w:r>
          </w:p>
          <w:p w14:paraId="0DE43DED" w14:textId="77777777" w:rsidR="00D71F88" w:rsidRPr="0039498A" w:rsidRDefault="00D71F8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29432BD3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7856CB6A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2455190" w14:textId="1D5DEDC8" w:rsidR="00A47B98" w:rsidRPr="006D3021" w:rsidRDefault="006D3021" w:rsidP="006D3021">
            <w:pPr>
              <w:rPr>
                <w:rFonts w:ascii="DIN NEXT™ ARABIC LIGHT" w:hAnsi="DIN NEXT™ ARABIC LIGHT" w:cs="DIN NEXT™ ARABIC LIGHT"/>
                <w:b w:val="0"/>
                <w:bCs w:val="0"/>
                <w:color w:val="525252" w:themeColor="accent3" w:themeShade="80"/>
                <w:sz w:val="24"/>
                <w:szCs w:val="24"/>
                <w:rtl/>
              </w:rPr>
            </w:pPr>
            <w:r w:rsidRPr="00F62A0E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 xml:space="preserve">Linear algebra </w:t>
            </w:r>
            <w:r w:rsidR="00485908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>MATH</w:t>
            </w:r>
            <w:r w:rsidRPr="00F62A0E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>222</w:t>
            </w:r>
          </w:p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4718BE15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3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3"/>
      <w:tr w:rsidR="00A47B98" w:rsidRPr="0039498A" w14:paraId="56601AC4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6B58D5F2" w14:textId="77777777" w:rsidTr="0039498A">
        <w:trPr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2138D58B" w14:textId="77777777" w:rsidR="006D3021" w:rsidRPr="00F62A0E" w:rsidRDefault="006D3021" w:rsidP="006D3021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</w:pPr>
            <w:r w:rsidRPr="00F62A0E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>The course aims at equipping students with the fundamental knowledge, skills and competences related to Operations Research; particularly, the course aims at enabling learners to:</w:t>
            </w:r>
          </w:p>
          <w:p w14:paraId="1C64F6FC" w14:textId="77777777" w:rsidR="006D3021" w:rsidRPr="00F62A0E" w:rsidRDefault="006D3021" w:rsidP="006D3021">
            <w:pPr>
              <w:numPr>
                <w:ilvl w:val="0"/>
                <w:numId w:val="38"/>
              </w:numPr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</w:pPr>
            <w:r w:rsidRPr="00F62A0E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>Formulate and solve linear programming problems.</w:t>
            </w:r>
          </w:p>
          <w:p w14:paraId="6863F1F1" w14:textId="77777777" w:rsidR="006D3021" w:rsidRDefault="006D3021" w:rsidP="006D3021">
            <w:pPr>
              <w:numPr>
                <w:ilvl w:val="0"/>
                <w:numId w:val="38"/>
              </w:numPr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</w:pPr>
            <w:r w:rsidRPr="00F62A0E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>Perform sensitivity analysis within the duality theory.</w:t>
            </w:r>
          </w:p>
          <w:p w14:paraId="5D45A6EE" w14:textId="77777777" w:rsidR="006D3021" w:rsidRPr="009304BF" w:rsidRDefault="006D3021" w:rsidP="006D3021">
            <w:pPr>
              <w:numPr>
                <w:ilvl w:val="0"/>
                <w:numId w:val="38"/>
              </w:numPr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</w:pPr>
            <w:r w:rsidRPr="009304BF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>Be aware of basic concepts on transportation and network problems.</w:t>
            </w:r>
          </w:p>
          <w:p w14:paraId="3FEFBE00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</w:tbl>
    <w:p w14:paraId="59B12B53" w14:textId="7A3E1927" w:rsidR="00A44627" w:rsidRPr="003B6DF4" w:rsidRDefault="004C1C63" w:rsidP="00237363">
      <w:bookmarkStart w:id="4" w:name="_Ref115691940"/>
      <w:bookmarkStart w:id="5" w:name="_Hlk531080362"/>
      <w: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DB0E1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6D3021" w:rsidRPr="003B6DF4" w14:paraId="1171117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6D3021" w:rsidRPr="00DB0E18" w:rsidRDefault="006D3021" w:rsidP="006D3021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6D3021" w:rsidRPr="00DB0E18" w:rsidRDefault="006D3021" w:rsidP="006D3021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27298357" w:rsidR="006D3021" w:rsidRPr="003B6DF4" w:rsidRDefault="006D3021" w:rsidP="006D3021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F62A0E">
              <w:rPr>
                <w:rFonts w:ascii="DIN NEXT™ ARABIC LIGHT" w:hAnsi="DIN NEXT™ ARABIC LIGHT" w:cs="DIN NEXT™ ARABIC LIGHT"/>
              </w:rPr>
              <w:t>3 hours per week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89A45B5" w14:textId="7EA0617D" w:rsidR="006D3021" w:rsidRPr="003B6DF4" w:rsidRDefault="006D3021" w:rsidP="006D302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ascii="DIN NEXT™ ARABIC LIGHT" w:hAnsi="DIN NEXT™ ARABIC LIGHT" w:cs="DIN NEXT™ ARABIC LIGHT"/>
              </w:rPr>
              <w:t>100%</w:t>
            </w:r>
          </w:p>
        </w:tc>
      </w:tr>
      <w:tr w:rsidR="00B97745" w:rsidRPr="003B6DF4" w14:paraId="56DA6F1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85E03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9AE82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789A3EF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B97745" w:rsidRPr="00DB0E18" w:rsidRDefault="000A0FC5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59C2E7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5415C96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30826228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B97745" w:rsidRPr="00DB0E18" w:rsidRDefault="00F01896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</w:t>
            </w:r>
            <w:r w:rsidR="000A0FC5" w:rsidRPr="00DB0E18">
              <w:rPr>
                <w:rFonts w:cstheme="minorHAnsi"/>
                <w:sz w:val="28"/>
                <w:szCs w:val="28"/>
              </w:rPr>
              <w:t xml:space="preserve"> </w:t>
            </w:r>
            <w:r w:rsidRPr="00DB0E18">
              <w:rPr>
                <w:rFonts w:cstheme="minorHAnsi"/>
                <w:sz w:val="28"/>
                <w:szCs w:val="28"/>
              </w:rPr>
              <w:t>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4A34A869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12DAE3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5EB2CB3C" w14:textId="77777777" w:rsidR="003A4ABD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1E267BBA" w14:textId="77777777" w:rsidR="00B36685" w:rsidRDefault="00B36685" w:rsidP="00B36685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6" w:name="_Ref115691960"/>
    </w:p>
    <w:p w14:paraId="1FCFDB3D" w14:textId="585A601F" w:rsidR="008D0CEB" w:rsidRPr="003B6DF4" w:rsidRDefault="004C1C63" w:rsidP="00B36685">
      <w:pPr>
        <w:rPr>
          <w:lang w:bidi="ar-EG"/>
        </w:rPr>
      </w:pPr>
      <w:r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</w:t>
      </w:r>
      <w:r w:rsidR="008D0CEB"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DB0E18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8D0CEB" w:rsidRPr="003B6DF4" w14:paraId="5D8E1F9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E7AAFBF" w14:textId="74D424AC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 w:rsidR="001908A4" w:rsidRPr="00DB0E18">
              <w:rPr>
                <w:rFonts w:cstheme="minorHAns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B5319D" w14:textId="5FB11CDD" w:rsidR="008D0CEB" w:rsidRPr="003B6DF4" w:rsidRDefault="006D3021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45</w:t>
            </w:r>
          </w:p>
        </w:tc>
      </w:tr>
      <w:tr w:rsidR="008D0CEB" w:rsidRPr="003B6DF4" w14:paraId="7347A519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305EF1B2" w14:textId="5233EE18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456B0D95" w14:textId="551DFF16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6F4F7C1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5AF21E1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EF1F9C4" w14:textId="132FA456" w:rsidR="008D0CEB" w:rsidRPr="00DB0E18" w:rsidRDefault="008D0CEB" w:rsidP="00237363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7BD67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157326B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5797363" w14:textId="56E20C5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6F4C4952" w14:textId="571FB2EE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CA5BD02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709FAE1" w14:textId="77777777" w:rsidTr="00DB0E18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935EFCB" w14:textId="38FFFF1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53CE5B5" w14:textId="4D57BDBA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45477A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AF47F7" w:rsidRPr="003B6DF4" w14:paraId="487B99F6" w14:textId="77777777" w:rsidTr="008F559B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AF47F7" w:rsidRPr="003B6DF4" w:rsidRDefault="00AF47F7" w:rsidP="00237363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0FEB0737" w14:textId="18EA67C9" w:rsidR="00AF47F7" w:rsidRPr="003B6DF4" w:rsidRDefault="006D3021" w:rsidP="00237363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45</w:t>
            </w:r>
          </w:p>
        </w:tc>
      </w:tr>
    </w:tbl>
    <w:p w14:paraId="13BDA5AD" w14:textId="77777777" w:rsidR="00DB0E18" w:rsidRDefault="00DB0E18" w:rsidP="00BE3299">
      <w:pPr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91966"/>
    </w:p>
    <w:p w14:paraId="2454B126" w14:textId="0E6A0139" w:rsidR="006E3A65" w:rsidRPr="003B6DF4" w:rsidRDefault="003C237F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8" w:name="_Toc136205630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7"/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3B6DF4" w14:paraId="01D21B76" w14:textId="77777777" w:rsidTr="00067A97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3B6DF4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0565A4E8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CLOs aligned with </w:t>
            </w:r>
            <w:r w:rsidR="00D23847"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3B6DF4" w14:paraId="66AD43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6D3021" w:rsidRPr="003B6DF4" w14:paraId="2E821FB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6D3021" w:rsidRPr="003B6DF4" w:rsidRDefault="006D3021" w:rsidP="006D3021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6A7F6051" w:rsidR="006D3021" w:rsidRPr="003B6DF4" w:rsidRDefault="006D3021" w:rsidP="006D3021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7338CB">
              <w:rPr>
                <w:rFonts w:cstheme="minorHAnsi"/>
                <w:sz w:val="20"/>
                <w:szCs w:val="20"/>
              </w:rPr>
              <w:t>Describe linear programming models and their components</w:t>
            </w:r>
          </w:p>
        </w:tc>
        <w:tc>
          <w:tcPr>
            <w:tcW w:w="2481" w:type="dxa"/>
            <w:shd w:val="clear" w:color="auto" w:fill="F2F2F2" w:themeFill="background1" w:themeFillShade="F2"/>
          </w:tcPr>
          <w:p w14:paraId="1DDEE605" w14:textId="77777777" w:rsidR="006D3021" w:rsidRDefault="006D3021" w:rsidP="006D3021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  <w:p w14:paraId="3BD57457" w14:textId="69DB51D2" w:rsidR="006D3021" w:rsidRPr="003B6DF4" w:rsidRDefault="006D3021" w:rsidP="006D3021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F62A0E">
              <w:rPr>
                <w:rFonts w:ascii="DIN NEXT™ ARABIC REGULAR" w:hAnsi="DIN NEXT™ ARABIC REGULAR" w:cs="DIN NEXT™ ARABIC REGULAR"/>
                <w:sz w:val="20"/>
                <w:szCs w:val="20"/>
              </w:rPr>
              <w:t>K1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7497BD76" w14:textId="77777777" w:rsidR="006D3021" w:rsidRPr="00A92C77" w:rsidRDefault="006D3021" w:rsidP="006D3021">
            <w:pPr>
              <w:pStyle w:val="ListParagraph"/>
              <w:numPr>
                <w:ilvl w:val="0"/>
                <w:numId w:val="39"/>
              </w:num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C77">
              <w:rPr>
                <w:rFonts w:eastAsia="Times New Roman" w:cs="Times New Roman"/>
                <w:color w:val="000000"/>
                <w:sz w:val="24"/>
                <w:szCs w:val="24"/>
              </w:rPr>
              <w:t>Lecture</w:t>
            </w:r>
          </w:p>
          <w:p w14:paraId="7C4C5272" w14:textId="77777777" w:rsidR="006D3021" w:rsidRPr="003C782F" w:rsidRDefault="006D3021" w:rsidP="006D3021">
            <w:pPr>
              <w:pStyle w:val="ListParagraph"/>
              <w:numPr>
                <w:ilvl w:val="0"/>
                <w:numId w:val="39"/>
              </w:num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C77">
              <w:rPr>
                <w:rFonts w:eastAsia="Times New Roman" w:cs="Times New Roman"/>
                <w:color w:val="000000"/>
                <w:sz w:val="24"/>
                <w:szCs w:val="24"/>
              </w:rPr>
              <w:t> Class/Group</w:t>
            </w:r>
          </w:p>
          <w:p w14:paraId="06DCF145" w14:textId="1703E5EA" w:rsidR="006D3021" w:rsidRPr="003B6DF4" w:rsidRDefault="006D3021" w:rsidP="006D3021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A92C77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  <w:r w:rsidRPr="003C782F">
              <w:rPr>
                <w:rFonts w:eastAsia="Times New Roman" w:cs="Times New Roman"/>
                <w:color w:val="000000"/>
                <w:sz w:val="24"/>
                <w:szCs w:val="24"/>
              </w:rPr>
              <w:t>discussion</w:t>
            </w:r>
            <w:r w:rsidRPr="003C782F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B97F749" w14:textId="77777777" w:rsidR="006D3021" w:rsidRPr="007338CB" w:rsidRDefault="006D3021" w:rsidP="006D3021">
            <w:pPr>
              <w:numPr>
                <w:ilvl w:val="0"/>
                <w:numId w:val="4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7338CB">
              <w:rPr>
                <w:rFonts w:cstheme="minorHAnsi"/>
                <w:sz w:val="20"/>
                <w:szCs w:val="20"/>
              </w:rPr>
              <w:t>Written exams</w:t>
            </w:r>
          </w:p>
          <w:p w14:paraId="5FF6649D" w14:textId="77777777" w:rsidR="006D3021" w:rsidRPr="007338CB" w:rsidRDefault="006D3021" w:rsidP="006D3021">
            <w:pPr>
              <w:numPr>
                <w:ilvl w:val="0"/>
                <w:numId w:val="4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7338CB">
              <w:rPr>
                <w:rFonts w:cstheme="minorHAnsi"/>
                <w:sz w:val="20"/>
                <w:szCs w:val="20"/>
              </w:rPr>
              <w:t>Assignments</w:t>
            </w:r>
          </w:p>
          <w:p w14:paraId="0A7EC49D" w14:textId="77777777" w:rsidR="006D3021" w:rsidRPr="007338CB" w:rsidRDefault="006D3021" w:rsidP="006D3021">
            <w:pPr>
              <w:numPr>
                <w:ilvl w:val="0"/>
                <w:numId w:val="4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7338CB">
              <w:rPr>
                <w:rFonts w:cstheme="minorHAnsi"/>
                <w:sz w:val="20"/>
                <w:szCs w:val="20"/>
              </w:rPr>
              <w:t>Discussion</w:t>
            </w:r>
          </w:p>
          <w:p w14:paraId="6520985D" w14:textId="77777777" w:rsidR="006D3021" w:rsidRPr="003B6DF4" w:rsidRDefault="006D3021" w:rsidP="006D3021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6ECE3C3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6D3021" w:rsidRPr="003B6DF4" w14:paraId="7E4151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6D3021" w:rsidRPr="003B6DF4" w:rsidRDefault="006D3021" w:rsidP="006D3021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43346840" w:rsidR="006D3021" w:rsidRPr="003B6DF4" w:rsidRDefault="006D3021" w:rsidP="006D3021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7338CB">
              <w:rPr>
                <w:sz w:val="21"/>
                <w:szCs w:val="21"/>
              </w:rPr>
              <w:t>Use different methods to solve linear programming problems</w:t>
            </w:r>
          </w:p>
        </w:tc>
        <w:tc>
          <w:tcPr>
            <w:tcW w:w="2481" w:type="dxa"/>
            <w:shd w:val="clear" w:color="auto" w:fill="D9D9D9" w:themeFill="background1" w:themeFillShade="D9"/>
          </w:tcPr>
          <w:p w14:paraId="3227731C" w14:textId="4C904A9F" w:rsidR="006D3021" w:rsidRPr="003B6DF4" w:rsidRDefault="006D3021" w:rsidP="006D3021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ascii="DIN NEXT™ ARABIC REGULAR" w:hAnsi="DIN NEXT™ ARABIC REGULAR" w:cs="DIN NEXT™ ARABIC REGULAR"/>
                <w:sz w:val="20"/>
                <w:szCs w:val="20"/>
              </w:rPr>
              <w:t>S3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568B9AC4" w14:textId="77777777" w:rsidR="006D3021" w:rsidRPr="003C782F" w:rsidRDefault="006D3021" w:rsidP="006D3021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3C782F">
              <w:rPr>
                <w:rFonts w:cstheme="minorHAnsi"/>
                <w:color w:val="000000"/>
                <w:sz w:val="20"/>
                <w:szCs w:val="20"/>
              </w:rPr>
              <w:t>Lecture</w:t>
            </w:r>
          </w:p>
          <w:p w14:paraId="44BD2559" w14:textId="77777777" w:rsidR="006D3021" w:rsidRPr="003C782F" w:rsidRDefault="006D3021" w:rsidP="006D3021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3C782F">
              <w:rPr>
                <w:rFonts w:cstheme="minorHAnsi"/>
                <w:color w:val="000000"/>
                <w:sz w:val="20"/>
                <w:szCs w:val="20"/>
              </w:rPr>
              <w:t> Class/Group</w:t>
            </w:r>
          </w:p>
          <w:p w14:paraId="274EA080" w14:textId="77777777" w:rsidR="006D3021" w:rsidRDefault="006D3021" w:rsidP="006D3021">
            <w:pPr>
              <w:pStyle w:val="ListParagraph"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3C782F">
              <w:rPr>
                <w:rFonts w:cstheme="minorHAnsi"/>
                <w:color w:val="000000"/>
                <w:sz w:val="20"/>
                <w:szCs w:val="20"/>
              </w:rPr>
              <w:t xml:space="preserve"> Discussion</w:t>
            </w:r>
          </w:p>
          <w:p w14:paraId="0E7007D3" w14:textId="77777777" w:rsidR="006D3021" w:rsidRPr="007338CB" w:rsidRDefault="006D3021" w:rsidP="006D3021">
            <w:pPr>
              <w:pStyle w:val="ListParagraph"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3C782F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7338CB">
              <w:rPr>
                <w:rFonts w:cstheme="minorHAnsi"/>
                <w:color w:val="000000"/>
                <w:sz w:val="20"/>
                <w:szCs w:val="20"/>
              </w:rPr>
              <w:t>Interactive learning</w:t>
            </w:r>
          </w:p>
          <w:p w14:paraId="2E77CBBF" w14:textId="77777777" w:rsidR="006D3021" w:rsidRPr="003B6DF4" w:rsidRDefault="006D3021" w:rsidP="006D3021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7AE8DB67" w14:textId="77777777" w:rsidR="006D3021" w:rsidRPr="007338CB" w:rsidRDefault="006D3021" w:rsidP="006D3021">
            <w:pPr>
              <w:pStyle w:val="ListParagraph"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7338CB">
              <w:rPr>
                <w:rFonts w:cstheme="minorHAnsi"/>
                <w:color w:val="000000"/>
                <w:sz w:val="20"/>
                <w:szCs w:val="20"/>
              </w:rPr>
              <w:t>Written exams</w:t>
            </w:r>
          </w:p>
          <w:p w14:paraId="5235EFA2" w14:textId="77777777" w:rsidR="006D3021" w:rsidRPr="007338CB" w:rsidRDefault="006D3021" w:rsidP="006D3021">
            <w:pPr>
              <w:pStyle w:val="ListParagraph"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7338CB">
              <w:rPr>
                <w:rFonts w:cstheme="minorHAnsi"/>
                <w:color w:val="000000"/>
                <w:sz w:val="20"/>
                <w:szCs w:val="20"/>
              </w:rPr>
              <w:t>Assignments</w:t>
            </w:r>
          </w:p>
          <w:p w14:paraId="44D0184E" w14:textId="7A37055F" w:rsidR="006D3021" w:rsidRPr="003B6DF4" w:rsidRDefault="006D3021" w:rsidP="006D3021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7338CB">
              <w:rPr>
                <w:rFonts w:cstheme="minorHAnsi"/>
                <w:color w:val="000000"/>
                <w:sz w:val="20"/>
                <w:szCs w:val="20"/>
              </w:rPr>
              <w:t>Discussion</w:t>
            </w:r>
          </w:p>
        </w:tc>
      </w:tr>
      <w:tr w:rsidR="006E3A65" w:rsidRPr="003B6DF4" w14:paraId="2EE7B443" w14:textId="77777777" w:rsidTr="00067A97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C35654"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6D3021" w:rsidRPr="003B6DF4" w14:paraId="631410A3" w14:textId="77777777" w:rsidTr="00B72C0E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6D3021" w:rsidRPr="003B6DF4" w:rsidRDefault="006D3021" w:rsidP="006D3021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</w:tcPr>
          <w:p w14:paraId="039A919A" w14:textId="41D2842B" w:rsidR="006D3021" w:rsidRPr="003B6DF4" w:rsidRDefault="006D3021" w:rsidP="006D3021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7338CB">
              <w:rPr>
                <w:sz w:val="20"/>
                <w:szCs w:val="20"/>
              </w:rPr>
              <w:t xml:space="preserve">Formulate effective analytical techniques for data analysis, problem solving, and proposing solutions.   </w:t>
            </w:r>
          </w:p>
        </w:tc>
        <w:tc>
          <w:tcPr>
            <w:tcW w:w="2481" w:type="dxa"/>
            <w:shd w:val="clear" w:color="auto" w:fill="F2F2F2" w:themeFill="background1" w:themeFillShade="F2"/>
          </w:tcPr>
          <w:p w14:paraId="5BD06249" w14:textId="4425441B" w:rsidR="006D3021" w:rsidRPr="003B6DF4" w:rsidRDefault="006D3021" w:rsidP="006D3021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V1</w:t>
            </w: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4B29B85" w14:textId="77777777" w:rsidR="006D3021" w:rsidRPr="003C782F" w:rsidRDefault="006D3021" w:rsidP="006D3021">
            <w:pPr>
              <w:pStyle w:val="NormalWeb"/>
              <w:numPr>
                <w:ilvl w:val="0"/>
                <w:numId w:val="42"/>
              </w:numPr>
              <w:spacing w:before="0" w:beforeAutospacing="0" w:after="0" w:afterAutospacing="0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3C782F">
              <w:rPr>
                <w:rFonts w:asciiTheme="minorHAnsi" w:eastAsiaTheme="minorHAnsi" w:hAnsiTheme="minorHAnsi" w:cstheme="minorHAnsi"/>
                <w:sz w:val="20"/>
                <w:szCs w:val="20"/>
              </w:rPr>
              <w:t>Class/Group discussion</w:t>
            </w:r>
          </w:p>
          <w:p w14:paraId="330523BF" w14:textId="77777777" w:rsidR="006D3021" w:rsidRPr="003C782F" w:rsidRDefault="006D3021" w:rsidP="006D3021">
            <w:pPr>
              <w:pStyle w:val="NormalWeb"/>
              <w:numPr>
                <w:ilvl w:val="0"/>
                <w:numId w:val="42"/>
              </w:numPr>
              <w:spacing w:before="0" w:beforeAutospacing="0" w:after="0" w:afterAutospacing="0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3C782F">
              <w:rPr>
                <w:rFonts w:asciiTheme="minorHAnsi" w:eastAsiaTheme="minorHAnsi" w:hAnsiTheme="minorHAnsi" w:cstheme="minorHAnsi"/>
                <w:sz w:val="20"/>
                <w:szCs w:val="20"/>
              </w:rPr>
              <w:t>Small group activities</w:t>
            </w:r>
          </w:p>
          <w:p w14:paraId="67391579" w14:textId="77777777" w:rsidR="006D3021" w:rsidRPr="003C782F" w:rsidRDefault="006D3021" w:rsidP="006D3021">
            <w:pPr>
              <w:pStyle w:val="NormalWeb"/>
              <w:numPr>
                <w:ilvl w:val="0"/>
                <w:numId w:val="42"/>
              </w:numPr>
              <w:spacing w:before="0" w:beforeAutospacing="0" w:after="0" w:afterAutospacing="0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3C782F">
              <w:rPr>
                <w:rFonts w:asciiTheme="minorHAnsi" w:eastAsiaTheme="minorHAnsi" w:hAnsiTheme="minorHAnsi" w:cstheme="minorHAnsi"/>
                <w:sz w:val="20"/>
                <w:szCs w:val="20"/>
              </w:rPr>
              <w:t>Collaborative learning</w:t>
            </w:r>
          </w:p>
          <w:p w14:paraId="64578434" w14:textId="77777777" w:rsidR="006D3021" w:rsidRPr="003B6DF4" w:rsidRDefault="006D3021" w:rsidP="006D3021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13F9C0EA" w14:textId="77777777" w:rsidR="006D3021" w:rsidRPr="007338CB" w:rsidRDefault="006D3021" w:rsidP="006D3021">
            <w:pPr>
              <w:numPr>
                <w:ilvl w:val="0"/>
                <w:numId w:val="4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7338CB">
              <w:rPr>
                <w:rFonts w:cstheme="minorHAnsi"/>
                <w:color w:val="000000"/>
                <w:sz w:val="20"/>
                <w:szCs w:val="20"/>
              </w:rPr>
              <w:t>Written exams</w:t>
            </w:r>
          </w:p>
          <w:p w14:paraId="6F6A9172" w14:textId="77777777" w:rsidR="006D3021" w:rsidRDefault="006D3021" w:rsidP="006D3021">
            <w:pPr>
              <w:numPr>
                <w:ilvl w:val="0"/>
                <w:numId w:val="4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7338CB">
              <w:rPr>
                <w:rFonts w:cstheme="minorHAnsi"/>
                <w:color w:val="000000"/>
                <w:sz w:val="20"/>
                <w:szCs w:val="20"/>
              </w:rPr>
              <w:t>Assignments</w:t>
            </w:r>
          </w:p>
          <w:p w14:paraId="0C779822" w14:textId="665AA458" w:rsidR="006D3021" w:rsidRPr="003B6DF4" w:rsidRDefault="006D3021" w:rsidP="006D3021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7338CB">
              <w:rPr>
                <w:rFonts w:cstheme="minorHAnsi"/>
                <w:color w:val="000000"/>
                <w:sz w:val="20"/>
                <w:szCs w:val="20"/>
              </w:rPr>
              <w:t>Discussion</w:t>
            </w:r>
            <w:r w:rsidRPr="007338CB">
              <w:rPr>
                <w:rFonts w:cstheme="minorHAnsi"/>
                <w:color w:val="000000"/>
                <w:sz w:val="20"/>
                <w:szCs w:val="20"/>
              </w:rPr>
              <w:tab/>
            </w:r>
          </w:p>
        </w:tc>
      </w:tr>
      <w:tr w:rsidR="006D3021" w:rsidRPr="003B6DF4" w14:paraId="3FE4025C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13CF3793" w14:textId="77777777" w:rsidR="006D3021" w:rsidRPr="003B6DF4" w:rsidRDefault="006D3021" w:rsidP="006D3021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0F93CDA2" w14:textId="3E5FAD65" w:rsidR="006D3021" w:rsidRPr="003B6DF4" w:rsidRDefault="006D3021" w:rsidP="006D3021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7338CB">
              <w:rPr>
                <w:sz w:val="20"/>
                <w:szCs w:val="20"/>
              </w:rPr>
              <w:t xml:space="preserve">Communicate clearly while presenting ideas about linear programing problems </w:t>
            </w:r>
          </w:p>
        </w:tc>
        <w:tc>
          <w:tcPr>
            <w:tcW w:w="2481" w:type="dxa"/>
            <w:shd w:val="clear" w:color="auto" w:fill="D9D9D9" w:themeFill="background1" w:themeFillShade="D9"/>
          </w:tcPr>
          <w:p w14:paraId="3444816A" w14:textId="778BC4F8" w:rsidR="006D3021" w:rsidRPr="003B6DF4" w:rsidRDefault="006D3021" w:rsidP="006D3021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V2</w:t>
            </w: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481050A9" w14:textId="77777777" w:rsidR="006D3021" w:rsidRPr="003C782F" w:rsidRDefault="006D3021" w:rsidP="006D3021">
            <w:pPr>
              <w:pStyle w:val="NormalWeb"/>
              <w:numPr>
                <w:ilvl w:val="0"/>
                <w:numId w:val="42"/>
              </w:numPr>
              <w:spacing w:before="0" w:beforeAutospacing="0" w:after="0" w:afterAutospacing="0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3C782F">
              <w:rPr>
                <w:rFonts w:asciiTheme="minorHAnsi" w:eastAsiaTheme="minorHAnsi" w:hAnsiTheme="minorHAnsi" w:cstheme="minorHAnsi"/>
                <w:sz w:val="20"/>
                <w:szCs w:val="20"/>
              </w:rPr>
              <w:t>Class/Group discussion</w:t>
            </w:r>
          </w:p>
          <w:p w14:paraId="34F332E5" w14:textId="77777777" w:rsidR="006D3021" w:rsidRPr="003C782F" w:rsidRDefault="006D3021" w:rsidP="006D3021">
            <w:pPr>
              <w:pStyle w:val="NormalWeb"/>
              <w:numPr>
                <w:ilvl w:val="0"/>
                <w:numId w:val="42"/>
              </w:numPr>
              <w:spacing w:before="0" w:beforeAutospacing="0" w:after="0" w:afterAutospacing="0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3C782F">
              <w:rPr>
                <w:rFonts w:asciiTheme="minorHAnsi" w:eastAsiaTheme="minorHAnsi" w:hAnsiTheme="minorHAnsi" w:cstheme="minorHAnsi"/>
                <w:sz w:val="20"/>
                <w:szCs w:val="20"/>
              </w:rPr>
              <w:t>Small group activities</w:t>
            </w:r>
          </w:p>
          <w:p w14:paraId="70F44A50" w14:textId="77777777" w:rsidR="006D3021" w:rsidRPr="003C782F" w:rsidRDefault="006D3021" w:rsidP="006D3021">
            <w:pPr>
              <w:pStyle w:val="NormalWeb"/>
              <w:numPr>
                <w:ilvl w:val="0"/>
                <w:numId w:val="42"/>
              </w:numPr>
              <w:spacing w:before="0" w:beforeAutospacing="0" w:after="0" w:afterAutospacing="0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3C782F">
              <w:rPr>
                <w:rFonts w:asciiTheme="minorHAnsi" w:eastAsiaTheme="minorHAnsi" w:hAnsiTheme="minorHAnsi" w:cstheme="minorHAnsi"/>
                <w:sz w:val="20"/>
                <w:szCs w:val="20"/>
              </w:rPr>
              <w:t>Collaborative learning</w:t>
            </w:r>
          </w:p>
          <w:p w14:paraId="432596E0" w14:textId="77777777" w:rsidR="006D3021" w:rsidRPr="003B6DF4" w:rsidRDefault="006D3021" w:rsidP="006D3021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66D3D812" w14:textId="77777777" w:rsidR="006D3021" w:rsidRPr="007338CB" w:rsidRDefault="006D3021" w:rsidP="006D3021">
            <w:pPr>
              <w:numPr>
                <w:ilvl w:val="0"/>
                <w:numId w:val="44"/>
              </w:numPr>
              <w:spacing w:after="0" w:line="240" w:lineRule="auto"/>
              <w:ind w:left="360"/>
              <w:rPr>
                <w:rFonts w:cstheme="minorHAnsi"/>
                <w:sz w:val="20"/>
                <w:szCs w:val="20"/>
              </w:rPr>
            </w:pPr>
            <w:r w:rsidRPr="007338CB">
              <w:rPr>
                <w:rFonts w:cstheme="minorHAnsi"/>
                <w:sz w:val="20"/>
                <w:szCs w:val="20"/>
              </w:rPr>
              <w:t>Discussion</w:t>
            </w:r>
          </w:p>
          <w:p w14:paraId="681511DD" w14:textId="77777777" w:rsidR="006D3021" w:rsidRPr="007338CB" w:rsidRDefault="006D3021" w:rsidP="006D3021">
            <w:pPr>
              <w:numPr>
                <w:ilvl w:val="0"/>
                <w:numId w:val="44"/>
              </w:numPr>
              <w:spacing w:after="0" w:line="240" w:lineRule="auto"/>
              <w:ind w:left="360"/>
              <w:rPr>
                <w:rFonts w:cstheme="minorHAnsi"/>
                <w:sz w:val="20"/>
                <w:szCs w:val="20"/>
              </w:rPr>
            </w:pPr>
            <w:r w:rsidRPr="007338CB">
              <w:rPr>
                <w:rFonts w:cstheme="minorHAnsi"/>
                <w:sz w:val="20"/>
                <w:szCs w:val="20"/>
              </w:rPr>
              <w:t>Presentation</w:t>
            </w:r>
          </w:p>
          <w:p w14:paraId="0B5B37A3" w14:textId="77777777" w:rsidR="006D3021" w:rsidRPr="007338CB" w:rsidRDefault="006D3021" w:rsidP="006D3021">
            <w:pPr>
              <w:numPr>
                <w:ilvl w:val="0"/>
                <w:numId w:val="44"/>
              </w:numPr>
              <w:spacing w:after="0" w:line="240" w:lineRule="auto"/>
              <w:ind w:left="360"/>
              <w:rPr>
                <w:rFonts w:cstheme="minorHAnsi"/>
                <w:sz w:val="20"/>
                <w:szCs w:val="20"/>
              </w:rPr>
            </w:pPr>
            <w:r w:rsidRPr="007338CB">
              <w:rPr>
                <w:rFonts w:cstheme="minorHAnsi"/>
                <w:sz w:val="20"/>
                <w:szCs w:val="20"/>
              </w:rPr>
              <w:t xml:space="preserve">Written </w:t>
            </w:r>
          </w:p>
          <w:p w14:paraId="1419E146" w14:textId="77777777" w:rsidR="006D3021" w:rsidRPr="003B6DF4" w:rsidRDefault="006D3021" w:rsidP="006D3021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550AAE12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  <w:rtl/>
              </w:rPr>
              <w:t>...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217A87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9795FD9" w14:textId="205EF455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3B6DF4" w:rsidRDefault="00080A29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9" w:name="_Ref115691971"/>
      <w:bookmarkStart w:id="10" w:name="_Toc136205631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C. Course Content</w:t>
      </w:r>
      <w:bookmarkEnd w:id="9"/>
      <w:bookmarkEnd w:id="10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="00E064B0" w:rsidRPr="003B6DF4" w14:paraId="67D25FA9" w14:textId="77777777" w:rsidTr="00067A97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14:paraId="3D07BE8D" w14:textId="497120CE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14:paraId="6D260D1F" w14:textId="4BD5C0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674CBB" w:rsidRPr="003B6DF4" w14:paraId="26CF14F5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CACCAE9" w14:textId="3B3DBF49" w:rsidR="00674CBB" w:rsidRPr="003B6DF4" w:rsidRDefault="00674CBB" w:rsidP="00674CBB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BF1116D" w14:textId="4AD1CC5A" w:rsidR="00674CBB" w:rsidRPr="003B6DF4" w:rsidRDefault="00674CBB" w:rsidP="00674CBB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Introduction to: the course, operations research, and linear programming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A36790F" w14:textId="6D9979CD" w:rsidR="00674CBB" w:rsidRPr="003B6DF4" w:rsidRDefault="00674CBB" w:rsidP="00674CBB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3</w:t>
            </w:r>
          </w:p>
        </w:tc>
      </w:tr>
      <w:tr w:rsidR="00674CBB" w:rsidRPr="003B6DF4" w14:paraId="4A4F5EB2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7163D30B" w14:textId="4AE01F1F" w:rsidR="00674CBB" w:rsidRPr="003B6DF4" w:rsidRDefault="00674CBB" w:rsidP="00674CBB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14:paraId="1DA4373F" w14:textId="33E296E6" w:rsidR="00674CBB" w:rsidRPr="003B6DF4" w:rsidRDefault="00674CBB" w:rsidP="00674CBB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Components of a linear program and model formulation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3FE8353E" w14:textId="16C3BEEA" w:rsidR="00674CBB" w:rsidRPr="003B6DF4" w:rsidRDefault="00674CBB" w:rsidP="00674CBB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3</w:t>
            </w:r>
          </w:p>
        </w:tc>
      </w:tr>
      <w:tr w:rsidR="00674CBB" w:rsidRPr="003B6DF4" w14:paraId="01239ACA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1F09DF7" w14:textId="3754E855" w:rsidR="00674CBB" w:rsidRPr="003B6DF4" w:rsidRDefault="00674CBB" w:rsidP="00674CBB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3.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66E8FB9F" w14:textId="6E7FC3D0" w:rsidR="00674CBB" w:rsidRPr="003B6DF4" w:rsidRDefault="00674CBB" w:rsidP="00674CBB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Graphical resolution of linear programming problems (regular case)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309FC60" w14:textId="3687F43B" w:rsidR="00674CBB" w:rsidRPr="003B6DF4" w:rsidRDefault="00674CBB" w:rsidP="00674CBB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5</w:t>
            </w:r>
          </w:p>
        </w:tc>
      </w:tr>
      <w:tr w:rsidR="00674CBB" w:rsidRPr="003B6DF4" w14:paraId="28BADC25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4500FF19" w14:textId="77AFF5C4" w:rsidR="00674CBB" w:rsidRPr="003B6DF4" w:rsidRDefault="00674CBB" w:rsidP="00674CBB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4.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2473F5E" w14:textId="18B1440B" w:rsidR="00674CBB" w:rsidRPr="003B6DF4" w:rsidRDefault="00674CBB" w:rsidP="00674CBB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Graphical resolution of linear programming problems (irregular cases)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256D876" w14:textId="638C0DD8" w:rsidR="00674CBB" w:rsidRPr="003B6DF4" w:rsidRDefault="00674CBB" w:rsidP="00674CBB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3</w:t>
            </w:r>
          </w:p>
        </w:tc>
      </w:tr>
      <w:tr w:rsidR="00674CBB" w:rsidRPr="003B6DF4" w14:paraId="64CE2965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239C308A" w14:textId="6BCF13B3" w:rsidR="00674CBB" w:rsidRPr="003B6DF4" w:rsidRDefault="00674CBB" w:rsidP="00674CBB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5.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39FEE158" w14:textId="0EFC0BFC" w:rsidR="00674CBB" w:rsidRPr="003B6DF4" w:rsidRDefault="00674CBB" w:rsidP="00674CBB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The Simplex method – Maximization problem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0217C430" w14:textId="76648754" w:rsidR="00674CBB" w:rsidRPr="003B6DF4" w:rsidRDefault="00674CBB" w:rsidP="00674CBB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4</w:t>
            </w:r>
          </w:p>
        </w:tc>
      </w:tr>
      <w:tr w:rsidR="00674CBB" w:rsidRPr="003B6DF4" w14:paraId="4B86DD59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5416FE3B" w14:textId="15625C6C" w:rsidR="00674CBB" w:rsidRPr="003B6DF4" w:rsidRDefault="00674CBB" w:rsidP="00674CBB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6.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1123F58D" w14:textId="09A897FB" w:rsidR="00674CBB" w:rsidRPr="003B6DF4" w:rsidRDefault="00674CBB" w:rsidP="00674CBB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The Simplex method – Minimization Problem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2B8FED14" w14:textId="23DB3268" w:rsidR="00674CBB" w:rsidRPr="003B6DF4" w:rsidRDefault="00674CBB" w:rsidP="00674CBB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3</w:t>
            </w:r>
          </w:p>
        </w:tc>
      </w:tr>
      <w:tr w:rsidR="00674CBB" w:rsidRPr="003B6DF4" w14:paraId="35CF16DA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41BFCA87" w14:textId="4C2D0FB6" w:rsidR="00674CBB" w:rsidRPr="003B6DF4" w:rsidRDefault="00674CBB" w:rsidP="00674CBB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7.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75C98710" w14:textId="2B29786E" w:rsidR="00674CBB" w:rsidRPr="003B6DF4" w:rsidRDefault="00674CBB" w:rsidP="00674CBB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The Simplex method – Mixed constraint problem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F4F71D7" w14:textId="70FDD3B9" w:rsidR="00674CBB" w:rsidRPr="003B6DF4" w:rsidRDefault="00674CBB" w:rsidP="00674CBB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3</w:t>
            </w:r>
          </w:p>
        </w:tc>
      </w:tr>
      <w:tr w:rsidR="00674CBB" w:rsidRPr="003B6DF4" w14:paraId="1F45146B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4AC898D" w14:textId="333702A4" w:rsidR="00674CBB" w:rsidRPr="003B6DF4" w:rsidRDefault="00674CBB" w:rsidP="00674CBB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8.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4A25D6B1" w14:textId="54B05026" w:rsidR="00674CBB" w:rsidRPr="003B6DF4" w:rsidRDefault="00674CBB" w:rsidP="00674CBB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The Simplex method – irregular cases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28AA106E" w14:textId="0AFFAA09" w:rsidR="00674CBB" w:rsidRPr="003B6DF4" w:rsidRDefault="00674CBB" w:rsidP="00674CBB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3</w:t>
            </w:r>
          </w:p>
        </w:tc>
      </w:tr>
      <w:tr w:rsidR="00674CBB" w:rsidRPr="003B6DF4" w14:paraId="505A7874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382D1926" w14:textId="54AB1B45" w:rsidR="00674CBB" w:rsidRPr="003B6DF4" w:rsidRDefault="00674CBB" w:rsidP="00674CBB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9.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352A9D33" w14:textId="0D2AC1C9" w:rsidR="00674CBB" w:rsidRPr="003B6DF4" w:rsidRDefault="00674CBB" w:rsidP="00674CBB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Transportation problems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3EDD7190" w14:textId="3C58FD6F" w:rsidR="00674CBB" w:rsidRPr="003B6DF4" w:rsidRDefault="00674CBB" w:rsidP="00674CBB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9</w:t>
            </w:r>
          </w:p>
        </w:tc>
      </w:tr>
      <w:tr w:rsidR="00674CBB" w:rsidRPr="003B6DF4" w14:paraId="53814141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39CBDD7F" w14:textId="2D318E2E" w:rsidR="00674CBB" w:rsidRPr="003B6DF4" w:rsidRDefault="00674CBB" w:rsidP="00674CBB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10.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CFD256E" w14:textId="3CFF54C1" w:rsidR="00674CBB" w:rsidRPr="003B6DF4" w:rsidRDefault="00674CBB" w:rsidP="00674CBB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Network problems</w:t>
            </w: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7691D40F" w14:textId="2A634A41" w:rsidR="00674CBB" w:rsidRPr="003B6DF4" w:rsidRDefault="00674CBB" w:rsidP="00674CBB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>
              <w:t>9</w:t>
            </w:r>
          </w:p>
        </w:tc>
      </w:tr>
      <w:tr w:rsidR="00E064B0" w:rsidRPr="003B6DF4" w14:paraId="6DC81E57" w14:textId="77777777" w:rsidTr="00067A97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14:paraId="4DF5D56E" w14:textId="6BAC37BA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14:paraId="6B09B094" w14:textId="5F07A785" w:rsidR="00652624" w:rsidRPr="003B6DF4" w:rsidRDefault="00674CBB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5</w:t>
            </w:r>
          </w:p>
        </w:tc>
      </w:tr>
    </w:tbl>
    <w:p w14:paraId="75D014F3" w14:textId="4AC0B7B2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3B6DF4" w:rsidRDefault="00080A29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1" w:name="_Ref115691976"/>
      <w:bookmarkStart w:id="12" w:name="_Toc136205632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D. </w:t>
      </w:r>
      <w:bookmarkEnd w:id="11"/>
      <w:r w:rsidR="008B0704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2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="00080A29" w:rsidRPr="003B6DF4" w14:paraId="61FC46DF" w14:textId="77777777" w:rsidTr="00067A97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3B6DF4" w:rsidRDefault="00080A29" w:rsidP="00237363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14:paraId="062FB7BF" w14:textId="4E0A23A0" w:rsidR="00A04C1A" w:rsidRPr="003B6DF4" w:rsidRDefault="00F15821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3B6DF4" w:rsidRDefault="001B5836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</w:t>
            </w:r>
            <w:proofErr w:type="gramStart"/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n</w:t>
            </w:r>
            <w:proofErr w:type="gramEnd"/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674CBB" w:rsidRPr="003B6DF4" w14:paraId="76F00AF6" w14:textId="77777777" w:rsidTr="00BC18E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674CBB" w:rsidRPr="00067A97" w:rsidRDefault="00674CBB" w:rsidP="00674CBB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1ECA87D2" w:rsidR="00674CBB" w:rsidRPr="00067A97" w:rsidRDefault="00674CBB" w:rsidP="00674CBB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</w:rPr>
              <w:t>Homework 1</w:t>
            </w:r>
          </w:p>
        </w:tc>
        <w:tc>
          <w:tcPr>
            <w:tcW w:w="1520" w:type="dxa"/>
            <w:shd w:val="clear" w:color="auto" w:fill="F2F2F2" w:themeFill="background1" w:themeFillShade="F2"/>
            <w:vAlign w:val="center"/>
          </w:tcPr>
          <w:p w14:paraId="6A75612C" w14:textId="5AC945AD" w:rsidR="00674CBB" w:rsidRPr="00067A97" w:rsidRDefault="00674CBB" w:rsidP="00674CBB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sz w:val="20"/>
                <w:szCs w:val="20"/>
              </w:rPr>
              <w:t>4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14:paraId="341DD137" w14:textId="7682D523" w:rsidR="00674CBB" w:rsidRPr="00067A97" w:rsidRDefault="00674CBB" w:rsidP="00674CBB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sz w:val="20"/>
                <w:szCs w:val="20"/>
              </w:rPr>
              <w:t>5%</w:t>
            </w:r>
          </w:p>
        </w:tc>
      </w:tr>
      <w:tr w:rsidR="00674CBB" w:rsidRPr="003B6DF4" w14:paraId="74E15B81" w14:textId="77777777" w:rsidTr="00BC18E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674CBB" w:rsidRPr="00067A97" w:rsidRDefault="00674CBB" w:rsidP="00674CBB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14379102" w:rsidR="00674CBB" w:rsidRPr="00067A97" w:rsidRDefault="00674CBB" w:rsidP="00674CBB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highlight w:val="white"/>
              </w:rPr>
              <w:t>Quiz 1 (written test)</w:t>
            </w:r>
          </w:p>
        </w:tc>
        <w:tc>
          <w:tcPr>
            <w:tcW w:w="1520" w:type="dxa"/>
            <w:shd w:val="clear" w:color="auto" w:fill="D9D9D9" w:themeFill="background1" w:themeFillShade="D9"/>
            <w:vAlign w:val="center"/>
          </w:tcPr>
          <w:p w14:paraId="0C291468" w14:textId="32C2C5C8" w:rsidR="00674CBB" w:rsidRPr="00067A97" w:rsidRDefault="00674CBB" w:rsidP="00674CBB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sz w:val="20"/>
                <w:szCs w:val="20"/>
              </w:rPr>
              <w:t>5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1F009859" w14:textId="752A4B24" w:rsidR="00674CBB" w:rsidRPr="00067A97" w:rsidRDefault="00674CBB" w:rsidP="00674CBB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E0E54">
              <w:rPr>
                <w:rFonts w:ascii="DIN NEXT™ ARABIC MEDIUM" w:hAnsi="DIN NEXT™ ARABIC MEDIUM" w:cs="DIN NEXT™ ARABIC MEDIUM"/>
                <w:sz w:val="20"/>
                <w:szCs w:val="20"/>
              </w:rPr>
              <w:t>5%</w:t>
            </w:r>
          </w:p>
        </w:tc>
      </w:tr>
      <w:tr w:rsidR="00674CBB" w:rsidRPr="003B6DF4" w14:paraId="4C3BDAD4" w14:textId="77777777" w:rsidTr="00BC18E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674CBB" w:rsidRPr="00067A97" w:rsidRDefault="00674CBB" w:rsidP="00674CBB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72919AD6" w:rsidR="00674CBB" w:rsidRPr="00067A97" w:rsidRDefault="00674CBB" w:rsidP="00674CBB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eastAsia="Times New Roman" w:cs="Times New Roman"/>
                <w:color w:val="000000"/>
              </w:rPr>
              <w:t>Home work</w:t>
            </w:r>
            <w:proofErr w:type="spellEnd"/>
            <w:r>
              <w:rPr>
                <w:rFonts w:eastAsia="Times New Roman" w:cs="Times New Roman"/>
                <w:color w:val="000000"/>
              </w:rPr>
              <w:t xml:space="preserve"> 2</w:t>
            </w:r>
          </w:p>
        </w:tc>
        <w:tc>
          <w:tcPr>
            <w:tcW w:w="1520" w:type="dxa"/>
            <w:shd w:val="clear" w:color="auto" w:fill="F2F2F2" w:themeFill="background1" w:themeFillShade="F2"/>
            <w:vAlign w:val="center"/>
          </w:tcPr>
          <w:p w14:paraId="76DC920F" w14:textId="56EE0032" w:rsidR="00674CBB" w:rsidRPr="00067A97" w:rsidRDefault="00674CBB" w:rsidP="00674CBB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sz w:val="20"/>
                <w:szCs w:val="20"/>
              </w:rPr>
              <w:t>7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14:paraId="06DC4B27" w14:textId="038A7322" w:rsidR="00674CBB" w:rsidRPr="00067A97" w:rsidRDefault="00674CBB" w:rsidP="00674CBB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E0E54">
              <w:rPr>
                <w:rFonts w:ascii="DIN NEXT™ ARABIC MEDIUM" w:hAnsi="DIN NEXT™ ARABIC MEDIUM" w:cs="DIN NEXT™ ARABIC MEDIUM"/>
                <w:sz w:val="20"/>
                <w:szCs w:val="20"/>
              </w:rPr>
              <w:t>5%</w:t>
            </w:r>
          </w:p>
        </w:tc>
      </w:tr>
      <w:tr w:rsidR="00674CBB" w:rsidRPr="003B6DF4" w14:paraId="10F62F8E" w14:textId="77777777" w:rsidTr="00BC18E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46D1AE" w14:textId="11F14650" w:rsidR="00674CBB" w:rsidRPr="00067A97" w:rsidRDefault="00674CBB" w:rsidP="00674CBB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4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716F8137" w:rsidR="00674CBB" w:rsidRPr="00067A97" w:rsidRDefault="00674CBB" w:rsidP="00674CBB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color w:val="222222"/>
                <w:highlight w:val="white"/>
              </w:rPr>
              <w:t>Midterm exam (written test)</w:t>
            </w:r>
          </w:p>
        </w:tc>
        <w:tc>
          <w:tcPr>
            <w:tcW w:w="1520" w:type="dxa"/>
            <w:shd w:val="clear" w:color="auto" w:fill="D9D9D9" w:themeFill="background1" w:themeFillShade="D9"/>
            <w:vAlign w:val="center"/>
          </w:tcPr>
          <w:p w14:paraId="140BC4A0" w14:textId="5DBD1F14" w:rsidR="00674CBB" w:rsidRPr="00067A97" w:rsidRDefault="00674CBB" w:rsidP="00674CBB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sz w:val="20"/>
                <w:szCs w:val="20"/>
              </w:rPr>
              <w:t>8-9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2282DA1C" w14:textId="3B5E2519" w:rsidR="00674CBB" w:rsidRPr="00067A97" w:rsidRDefault="00674CBB" w:rsidP="00674CBB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sz w:val="20"/>
                <w:szCs w:val="20"/>
              </w:rPr>
              <w:t>30%</w:t>
            </w:r>
          </w:p>
        </w:tc>
      </w:tr>
      <w:tr w:rsidR="00674CBB" w:rsidRPr="003B6DF4" w14:paraId="12BDD8C1" w14:textId="77777777" w:rsidTr="00BC18E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auto"/>
            <w:vAlign w:val="center"/>
          </w:tcPr>
          <w:p w14:paraId="7CB24DD6" w14:textId="60BDE601" w:rsidR="00674CBB" w:rsidRPr="00EC4660" w:rsidRDefault="00674CBB" w:rsidP="00674CBB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EC4660"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5.</w:t>
            </w:r>
          </w:p>
        </w:tc>
        <w:tc>
          <w:tcPr>
            <w:tcW w:w="4787" w:type="dxa"/>
            <w:shd w:val="clear" w:color="auto" w:fill="auto"/>
          </w:tcPr>
          <w:p w14:paraId="5F6103C0" w14:textId="25C1F9F7" w:rsidR="00674CBB" w:rsidRPr="00EC4660" w:rsidRDefault="00674CBB" w:rsidP="00674CBB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eastAsia="Times New Roman" w:cs="Times New Roman"/>
                <w:color w:val="000000"/>
              </w:rPr>
              <w:t>Home work</w:t>
            </w:r>
            <w:proofErr w:type="spellEnd"/>
            <w:r>
              <w:rPr>
                <w:rFonts w:eastAsia="Times New Roman" w:cs="Times New Roman"/>
                <w:color w:val="000000"/>
              </w:rPr>
              <w:t xml:space="preserve"> 3</w:t>
            </w:r>
          </w:p>
        </w:tc>
        <w:tc>
          <w:tcPr>
            <w:tcW w:w="1520" w:type="dxa"/>
            <w:shd w:val="clear" w:color="auto" w:fill="auto"/>
            <w:vAlign w:val="center"/>
          </w:tcPr>
          <w:p w14:paraId="27D9C414" w14:textId="1D9F2FF4" w:rsidR="00674CBB" w:rsidRPr="00EC4660" w:rsidRDefault="00674CBB" w:rsidP="00674CBB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sz w:val="20"/>
                <w:szCs w:val="20"/>
              </w:rPr>
              <w:t>12</w:t>
            </w:r>
          </w:p>
        </w:tc>
        <w:tc>
          <w:tcPr>
            <w:tcW w:w="2610" w:type="dxa"/>
            <w:shd w:val="clear" w:color="auto" w:fill="auto"/>
          </w:tcPr>
          <w:p w14:paraId="6843F93F" w14:textId="7EFF7875" w:rsidR="00674CBB" w:rsidRPr="00EC4660" w:rsidRDefault="00674CBB" w:rsidP="00674CBB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EC1E69">
              <w:rPr>
                <w:rFonts w:ascii="DIN NEXT™ ARABIC MEDIUM" w:hAnsi="DIN NEXT™ ARABIC MEDIUM" w:cs="DIN NEXT™ ARABIC MEDIUM"/>
                <w:sz w:val="20"/>
                <w:szCs w:val="20"/>
              </w:rPr>
              <w:t>5%</w:t>
            </w:r>
          </w:p>
        </w:tc>
      </w:tr>
      <w:tr w:rsidR="00674CBB" w:rsidRPr="003B6DF4" w14:paraId="71C7BC1A" w14:textId="77777777" w:rsidTr="00BC18E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58728B74" w14:textId="3E972B32" w:rsidR="00674CBB" w:rsidRPr="00067A97" w:rsidRDefault="00674CBB" w:rsidP="00674CBB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6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3D5CB5A9" w14:textId="29BD1206" w:rsidR="00674CBB" w:rsidRPr="00067A97" w:rsidRDefault="00674CBB" w:rsidP="00674CBB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highlight w:val="white"/>
              </w:rPr>
              <w:t>Quiz 2 (written test)</w:t>
            </w:r>
          </w:p>
        </w:tc>
        <w:tc>
          <w:tcPr>
            <w:tcW w:w="1520" w:type="dxa"/>
            <w:shd w:val="clear" w:color="auto" w:fill="D9D9D9" w:themeFill="background1" w:themeFillShade="D9"/>
            <w:vAlign w:val="center"/>
          </w:tcPr>
          <w:p w14:paraId="28B1EA0A" w14:textId="55692AD9" w:rsidR="00674CBB" w:rsidRPr="00067A97" w:rsidRDefault="00674CBB" w:rsidP="00674CBB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sz w:val="20"/>
                <w:szCs w:val="20"/>
              </w:rPr>
              <w:t>13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4C6C4CB6" w14:textId="3E9DA94A" w:rsidR="00674CBB" w:rsidRPr="00067A97" w:rsidRDefault="00674CBB" w:rsidP="00674CBB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EC1E69">
              <w:rPr>
                <w:rFonts w:ascii="DIN NEXT™ ARABIC MEDIUM" w:hAnsi="DIN NEXT™ ARABIC MEDIUM" w:cs="DIN NEXT™ ARABIC MEDIUM"/>
                <w:sz w:val="20"/>
                <w:szCs w:val="20"/>
              </w:rPr>
              <w:t>5%</w:t>
            </w:r>
          </w:p>
        </w:tc>
      </w:tr>
      <w:tr w:rsidR="00674CBB" w:rsidRPr="003B6DF4" w14:paraId="58A0A1A4" w14:textId="77777777" w:rsidTr="00BC18E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auto"/>
            <w:vAlign w:val="center"/>
          </w:tcPr>
          <w:p w14:paraId="69C5945C" w14:textId="658AFE0B" w:rsidR="00674CBB" w:rsidRPr="00067A97" w:rsidRDefault="00674CBB" w:rsidP="00674CBB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7.</w:t>
            </w:r>
          </w:p>
        </w:tc>
        <w:tc>
          <w:tcPr>
            <w:tcW w:w="4787" w:type="dxa"/>
            <w:shd w:val="clear" w:color="auto" w:fill="auto"/>
          </w:tcPr>
          <w:p w14:paraId="5BD96ADB" w14:textId="3B7E1DAC" w:rsidR="00674CBB" w:rsidRPr="00067A97" w:rsidRDefault="00674CBB" w:rsidP="00674CBB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highlight w:val="white"/>
              </w:rPr>
              <w:t>Presentation</w:t>
            </w:r>
          </w:p>
        </w:tc>
        <w:tc>
          <w:tcPr>
            <w:tcW w:w="1520" w:type="dxa"/>
            <w:shd w:val="clear" w:color="auto" w:fill="auto"/>
            <w:vAlign w:val="center"/>
          </w:tcPr>
          <w:p w14:paraId="3EE540CE" w14:textId="252C4159" w:rsidR="00674CBB" w:rsidRPr="00067A97" w:rsidRDefault="00674CBB" w:rsidP="00674CBB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sz w:val="20"/>
                <w:szCs w:val="20"/>
              </w:rPr>
              <w:t>15</w:t>
            </w:r>
          </w:p>
        </w:tc>
        <w:tc>
          <w:tcPr>
            <w:tcW w:w="2610" w:type="dxa"/>
            <w:shd w:val="clear" w:color="auto" w:fill="auto"/>
          </w:tcPr>
          <w:p w14:paraId="7BF3F23A" w14:textId="2DD3C647" w:rsidR="00674CBB" w:rsidRPr="00067A97" w:rsidRDefault="00674CBB" w:rsidP="00674CBB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EC1E69">
              <w:rPr>
                <w:rFonts w:ascii="DIN NEXT™ ARABIC MEDIUM" w:hAnsi="DIN NEXT™ ARABIC MEDIUM" w:cs="DIN NEXT™ ARABIC MEDIUM"/>
                <w:sz w:val="20"/>
                <w:szCs w:val="20"/>
              </w:rPr>
              <w:t>5%</w:t>
            </w:r>
          </w:p>
        </w:tc>
      </w:tr>
      <w:tr w:rsidR="00674CBB" w:rsidRPr="003B6DF4" w14:paraId="0127F5C5" w14:textId="77777777" w:rsidTr="00BC18E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1EEB7F2A" w14:textId="3DE11DCA" w:rsidR="00674CBB" w:rsidRDefault="00674CBB" w:rsidP="00674CBB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8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B7A39EF" w14:textId="306A6E8E" w:rsidR="00674CBB" w:rsidRPr="00067A97" w:rsidRDefault="00674CBB" w:rsidP="00674CBB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color w:val="222222"/>
                <w:highlight w:val="white"/>
              </w:rPr>
              <w:t>Final exam (written test)</w:t>
            </w:r>
          </w:p>
        </w:tc>
        <w:tc>
          <w:tcPr>
            <w:tcW w:w="1520" w:type="dxa"/>
            <w:shd w:val="clear" w:color="auto" w:fill="D9D9D9" w:themeFill="background1" w:themeFillShade="D9"/>
            <w:vAlign w:val="center"/>
          </w:tcPr>
          <w:p w14:paraId="2B0D7133" w14:textId="7E20127A" w:rsidR="00674CBB" w:rsidRPr="00067A97" w:rsidRDefault="00674CBB" w:rsidP="00674CBB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sz w:val="20"/>
                <w:szCs w:val="20"/>
              </w:rPr>
              <w:t>1</w:t>
            </w:r>
            <w:r>
              <w:rPr>
                <w:rFonts w:ascii="DIN NEXT™ ARABIC MEDIUM" w:hAnsi="DIN NEXT™ ARABIC MEDIUM" w:cs="DIN NEXT™ ARABIC MEDIUM" w:hint="cs"/>
                <w:sz w:val="20"/>
                <w:szCs w:val="20"/>
                <w:rtl/>
              </w:rPr>
              <w:t>6</w:t>
            </w:r>
            <w:r>
              <w:rPr>
                <w:rFonts w:ascii="DIN NEXT™ ARABIC MEDIUM" w:hAnsi="DIN NEXT™ ARABIC MEDIUM" w:cs="DIN NEXT™ ARABIC MEDIUM"/>
                <w:sz w:val="20"/>
                <w:szCs w:val="20"/>
              </w:rPr>
              <w:t>-17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3DBC702B" w14:textId="2F71CACE" w:rsidR="00674CBB" w:rsidRPr="00067A97" w:rsidRDefault="00674CBB" w:rsidP="00674CBB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sz w:val="20"/>
                <w:szCs w:val="20"/>
              </w:rPr>
              <w:t>40%</w:t>
            </w:r>
          </w:p>
        </w:tc>
      </w:tr>
    </w:tbl>
    <w:p w14:paraId="5E540699" w14:textId="4CFA5730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</w:p>
    <w:p w14:paraId="10C75309" w14:textId="6D064746" w:rsidR="006D50F4" w:rsidRPr="003B6DF4" w:rsidRDefault="006D50F4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3" w:name="_Toc107389543"/>
      <w:bookmarkStart w:id="14" w:name="_Ref115691981"/>
      <w:bookmarkStart w:id="15" w:name="_Toc136205633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3"/>
      <w:bookmarkEnd w:id="14"/>
      <w:bookmarkEnd w:id="1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6" w:name="_Ref115691986"/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674CBB" w:rsidRPr="003B6DF4" w14:paraId="0755176E" w14:textId="77777777" w:rsidTr="00237363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674CBB" w:rsidRPr="003B6DF4" w:rsidRDefault="00674CBB" w:rsidP="00674CBB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0979DA95" w:rsidR="00674CBB" w:rsidRPr="003B6DF4" w:rsidRDefault="00674CBB" w:rsidP="00674CBB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FB6ED1">
              <w:rPr>
                <w:rFonts w:ascii="Sakkal Majalla" w:hAnsi="Sakkal Majalla" w:cs="Sakkal Majalla"/>
              </w:rPr>
              <w:t>Operations Research: An Introduction, 10th edition Hamdy A. Taha Published by Pearson (May 26th, 2016) </w:t>
            </w:r>
          </w:p>
        </w:tc>
      </w:tr>
      <w:tr w:rsidR="00674CBB" w:rsidRPr="003B6DF4" w14:paraId="75DF8E49" w14:textId="77777777" w:rsidTr="00237363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74CBB" w:rsidRPr="003B6DF4" w:rsidRDefault="00674CBB" w:rsidP="00674CBB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22C32F1E" w:rsidR="00674CBB" w:rsidRPr="003B6DF4" w:rsidRDefault="00674CBB" w:rsidP="00674CBB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FB6ED1">
              <w:rPr>
                <w:rFonts w:ascii="Sakkal Majalla" w:hAnsi="Sakkal Majalla" w:cs="Sakkal Majalla"/>
              </w:rPr>
              <w:t>Introduction to management science / Bernard W. Taylor III. —Ed. 11. 2013</w:t>
            </w:r>
          </w:p>
        </w:tc>
      </w:tr>
      <w:tr w:rsidR="006D50F4" w:rsidRPr="003B6DF4" w14:paraId="7C46595C" w14:textId="77777777" w:rsidTr="00237363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5AA6E535" w14:textId="77777777" w:rsidTr="00237363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75C74DE1" w:rsidR="006D50F4" w:rsidRPr="003B6DF4" w:rsidRDefault="00674CBB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FB6ED1">
              <w:rPr>
                <w:rFonts w:ascii="Sakkal Majalla" w:hAnsi="Sakkal Majalla" w:cs="Sakkal Majalla"/>
                <w:rtl/>
              </w:rPr>
              <w:t>مقدمة بحوث العمليات، حمدي طه</w:t>
            </w:r>
          </w:p>
        </w:tc>
      </w:tr>
    </w:tbl>
    <w:p w14:paraId="620EDBB7" w14:textId="77777777" w:rsidR="00202137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7" w:name="_Ref115691991"/>
    </w:p>
    <w:p w14:paraId="58FC0C83" w14:textId="74E075A9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lastRenderedPageBreak/>
        <w:t>2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7"/>
      <w:r w:rsidR="00FC652C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3B6DF4" w14:paraId="3C01EBDC" w14:textId="77777777" w:rsidTr="00067A97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674CBB" w:rsidRPr="003B6DF4" w14:paraId="2CC0C5BC" w14:textId="77777777" w:rsidTr="00A75597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674CBB" w:rsidRPr="00237363" w:rsidRDefault="00674CBB" w:rsidP="00674CBB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674CBB" w:rsidRPr="003B6DF4" w:rsidRDefault="00674CBB" w:rsidP="00674CBB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Classrooms, laboratories, exhibition rooms, simulation rooms,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236675C5" w14:textId="4607F1A2" w:rsidR="00674CBB" w:rsidRPr="003B6DF4" w:rsidRDefault="00674CBB" w:rsidP="00674CB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B6ED1">
              <w:rPr>
                <w:rFonts w:ascii="DIN NEXT™ ARABIC LIGHT" w:hAnsi="DIN NEXT™ ARABIC LIGHT" w:cs="DIN NEXT™ ARABIC LIGHT"/>
              </w:rPr>
              <w:t>Classrooms with around 30 seats and whiteboard</w:t>
            </w:r>
          </w:p>
        </w:tc>
      </w:tr>
      <w:tr w:rsidR="00674CBB" w:rsidRPr="003B6DF4" w14:paraId="0D6CBC31" w14:textId="77777777" w:rsidTr="00A75597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74CBB" w:rsidRPr="00237363" w:rsidRDefault="00674CBB" w:rsidP="00674CBB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Technology equipment</w:t>
            </w:r>
          </w:p>
          <w:p w14:paraId="7A9E4573" w14:textId="4A186E60" w:rsidR="00674CBB" w:rsidRPr="003B6DF4" w:rsidRDefault="00674CBB" w:rsidP="00674CBB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</w:t>
            </w:r>
            <w:proofErr w:type="gramStart"/>
            <w:r w:rsidRPr="00237363">
              <w:rPr>
                <w:rFonts w:cstheme="minorHAnsi"/>
                <w:sz w:val="20"/>
                <w:szCs w:val="20"/>
                <w:lang w:bidi="ar-EG"/>
              </w:rPr>
              <w:t>projector</w:t>
            </w:r>
            <w:proofErr w:type="gramEnd"/>
            <w:r w:rsidRPr="00237363">
              <w:rPr>
                <w:rFonts w:cstheme="minorHAnsi"/>
                <w:sz w:val="20"/>
                <w:szCs w:val="20"/>
                <w:lang w:bidi="ar-EG"/>
              </w:rPr>
              <w:t>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14:paraId="24DB5586" w14:textId="39CDAE5E" w:rsidR="00674CBB" w:rsidRPr="003B6DF4" w:rsidRDefault="00674CBB" w:rsidP="00674CB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B6ED1">
              <w:rPr>
                <w:rFonts w:ascii="DIN NEXT™ ARABIC LIGHT" w:hAnsi="DIN NEXT™ ARABIC LIGHT" w:cs="DIN NEXT™ ARABIC LIGHT"/>
              </w:rPr>
              <w:t>Data Show, Smart Board</w:t>
            </w:r>
          </w:p>
        </w:tc>
      </w:tr>
      <w:tr w:rsidR="00674CBB" w:rsidRPr="003B6DF4" w14:paraId="0F235CE3" w14:textId="77777777" w:rsidTr="00A75597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74CBB" w:rsidRPr="00237363" w:rsidRDefault="00674CBB" w:rsidP="00674CBB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Other equipment</w:t>
            </w:r>
          </w:p>
          <w:p w14:paraId="1F7C545B" w14:textId="57E2F9BE" w:rsidR="00674CBB" w:rsidRPr="003B6DF4" w:rsidRDefault="00674CBB" w:rsidP="00674CBB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</w:t>
            </w:r>
            <w:proofErr w:type="gramStart"/>
            <w:r w:rsidRPr="00237363">
              <w:rPr>
                <w:rFonts w:cstheme="minorHAnsi"/>
                <w:sz w:val="20"/>
                <w:szCs w:val="20"/>
                <w:lang w:bidi="ar-EG"/>
              </w:rPr>
              <w:t>depending</w:t>
            </w:r>
            <w:proofErr w:type="gramEnd"/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7FBCF581" w14:textId="22A70FD0" w:rsidR="00674CBB" w:rsidRPr="003B6DF4" w:rsidRDefault="00674CBB" w:rsidP="00674CB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B6ED1">
              <w:rPr>
                <w:rFonts w:ascii="DIN NEXT™ ARABIC LIGHT" w:hAnsi="DIN NEXT™ ARABIC LIGHT" w:cs="DIN NEXT™ ARABIC LIGHT"/>
              </w:rPr>
              <w:t>Printer, Photocopier, Papers size A4, Desktop Computer, whiteboard markers of different colors, whiteboard eraser</w:t>
            </w:r>
          </w:p>
        </w:tc>
      </w:tr>
    </w:tbl>
    <w:p w14:paraId="2CF81770" w14:textId="77777777" w:rsidR="00674CBB" w:rsidRPr="000E36E5" w:rsidRDefault="00674CBB" w:rsidP="00674CBB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F. </w:t>
      </w: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Assessment of </w:t>
      </w:r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Course Qualit</w:t>
      </w: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y </w:t>
      </w:r>
    </w:p>
    <w:tbl>
      <w:tblPr>
        <w:tblStyle w:val="TableGrid"/>
        <w:tblW w:w="900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507"/>
        <w:gridCol w:w="2877"/>
        <w:gridCol w:w="2618"/>
      </w:tblGrid>
      <w:tr w:rsidR="00674CBB" w:rsidRPr="000E36E5" w14:paraId="73352B6C" w14:textId="77777777" w:rsidTr="00AE1B32">
        <w:trPr>
          <w:trHeight w:val="453"/>
          <w:tblHeader/>
          <w:tblCellSpacing w:w="7" w:type="dxa"/>
          <w:jc w:val="center"/>
        </w:trPr>
        <w:tc>
          <w:tcPr>
            <w:tcW w:w="3486" w:type="dxa"/>
            <w:shd w:val="clear" w:color="auto" w:fill="4C3D8E"/>
            <w:vAlign w:val="center"/>
          </w:tcPr>
          <w:p w14:paraId="44A7F91B" w14:textId="77777777" w:rsidR="00674CBB" w:rsidRPr="00EF2B45" w:rsidRDefault="00674CBB" w:rsidP="00AE1B32">
            <w:pPr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 xml:space="preserve">Assessment Areas/Issues  </w:t>
            </w:r>
          </w:p>
        </w:tc>
        <w:tc>
          <w:tcPr>
            <w:tcW w:w="2863" w:type="dxa"/>
            <w:shd w:val="clear" w:color="auto" w:fill="4C3D8E"/>
            <w:vAlign w:val="center"/>
          </w:tcPr>
          <w:p w14:paraId="7B0C5D57" w14:textId="77777777" w:rsidR="00674CBB" w:rsidRPr="00EF2B45" w:rsidRDefault="00674CBB" w:rsidP="00AE1B32">
            <w:pPr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</w:pPr>
            <w:r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597" w:type="dxa"/>
            <w:shd w:val="clear" w:color="auto" w:fill="4C3D8E"/>
            <w:vAlign w:val="center"/>
          </w:tcPr>
          <w:p w14:paraId="2465DF53" w14:textId="77777777" w:rsidR="00674CBB" w:rsidRPr="00EF2B45" w:rsidRDefault="00674CBB" w:rsidP="00AE1B32">
            <w:pPr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Assessment Methods</w:t>
            </w:r>
          </w:p>
        </w:tc>
      </w:tr>
      <w:tr w:rsidR="00674CBB" w:rsidRPr="000E36E5" w14:paraId="52A64A89" w14:textId="77777777" w:rsidTr="00AE1B32">
        <w:trPr>
          <w:trHeight w:val="96"/>
          <w:tblCellSpacing w:w="7" w:type="dxa"/>
          <w:jc w:val="center"/>
        </w:trPr>
        <w:tc>
          <w:tcPr>
            <w:tcW w:w="3486" w:type="dxa"/>
            <w:vMerge w:val="restart"/>
            <w:shd w:val="clear" w:color="auto" w:fill="F2F2F2" w:themeFill="background1" w:themeFillShade="F2"/>
            <w:vAlign w:val="center"/>
          </w:tcPr>
          <w:p w14:paraId="59CFB7E2" w14:textId="77777777" w:rsidR="00674CBB" w:rsidRPr="000E36E5" w:rsidRDefault="00674CBB" w:rsidP="00AE1B32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ffectiveness of teaching</w:t>
            </w:r>
          </w:p>
        </w:tc>
        <w:tc>
          <w:tcPr>
            <w:tcW w:w="2863" w:type="dxa"/>
            <w:shd w:val="clear" w:color="auto" w:fill="F2F2F2" w:themeFill="background1" w:themeFillShade="F2"/>
            <w:vAlign w:val="center"/>
          </w:tcPr>
          <w:p w14:paraId="10CE3771" w14:textId="77777777" w:rsidR="00674CBB" w:rsidRPr="000E36E5" w:rsidRDefault="00674CBB" w:rsidP="00AE1B32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t>Student</w:t>
            </w:r>
          </w:p>
        </w:tc>
        <w:tc>
          <w:tcPr>
            <w:tcW w:w="2597" w:type="dxa"/>
            <w:shd w:val="clear" w:color="auto" w:fill="F2F2F2" w:themeFill="background1" w:themeFillShade="F2"/>
            <w:vAlign w:val="center"/>
          </w:tcPr>
          <w:p w14:paraId="52319176" w14:textId="77777777" w:rsidR="00674CBB" w:rsidRPr="000E36E5" w:rsidRDefault="00674CBB" w:rsidP="00AE1B32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t>Indirect</w:t>
            </w:r>
          </w:p>
        </w:tc>
      </w:tr>
      <w:tr w:rsidR="00674CBB" w:rsidRPr="000E36E5" w14:paraId="356BDB0D" w14:textId="77777777" w:rsidTr="00AE1B32">
        <w:trPr>
          <w:trHeight w:val="96"/>
          <w:tblCellSpacing w:w="7" w:type="dxa"/>
          <w:jc w:val="center"/>
        </w:trPr>
        <w:tc>
          <w:tcPr>
            <w:tcW w:w="3486" w:type="dxa"/>
            <w:vMerge/>
            <w:shd w:val="clear" w:color="auto" w:fill="F2F2F2" w:themeFill="background1" w:themeFillShade="F2"/>
            <w:vAlign w:val="center"/>
          </w:tcPr>
          <w:p w14:paraId="50864E79" w14:textId="77777777" w:rsidR="00674CBB" w:rsidRPr="000E36E5" w:rsidRDefault="00674CBB" w:rsidP="00AE1B32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2863" w:type="dxa"/>
            <w:shd w:val="clear" w:color="auto" w:fill="F2F2F2" w:themeFill="background1" w:themeFillShade="F2"/>
            <w:vAlign w:val="center"/>
          </w:tcPr>
          <w:p w14:paraId="4B7D5697" w14:textId="77777777" w:rsidR="00674CBB" w:rsidRPr="000E36E5" w:rsidRDefault="00674CBB" w:rsidP="00AE1B32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color w:val="000000"/>
              </w:rPr>
              <w:t>Faculty</w:t>
            </w:r>
          </w:p>
        </w:tc>
        <w:tc>
          <w:tcPr>
            <w:tcW w:w="2597" w:type="dxa"/>
            <w:shd w:val="clear" w:color="auto" w:fill="F2F2F2" w:themeFill="background1" w:themeFillShade="F2"/>
            <w:vAlign w:val="center"/>
          </w:tcPr>
          <w:p w14:paraId="226FC882" w14:textId="77777777" w:rsidR="00674CBB" w:rsidRPr="000E36E5" w:rsidRDefault="00674CBB" w:rsidP="00AE1B32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color w:val="000000"/>
              </w:rPr>
              <w:t>Direct / Indirect</w:t>
            </w:r>
          </w:p>
        </w:tc>
      </w:tr>
      <w:tr w:rsidR="00674CBB" w:rsidRPr="000E36E5" w14:paraId="31B1CF0E" w14:textId="77777777" w:rsidTr="00AE1B32">
        <w:trPr>
          <w:trHeight w:val="96"/>
          <w:tblCellSpacing w:w="7" w:type="dxa"/>
          <w:jc w:val="center"/>
        </w:trPr>
        <w:tc>
          <w:tcPr>
            <w:tcW w:w="3486" w:type="dxa"/>
            <w:vMerge/>
            <w:shd w:val="clear" w:color="auto" w:fill="F2F2F2" w:themeFill="background1" w:themeFillShade="F2"/>
            <w:vAlign w:val="center"/>
          </w:tcPr>
          <w:p w14:paraId="05BF4191" w14:textId="77777777" w:rsidR="00674CBB" w:rsidRPr="000E36E5" w:rsidRDefault="00674CBB" w:rsidP="00AE1B32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2863" w:type="dxa"/>
            <w:shd w:val="clear" w:color="auto" w:fill="F2F2F2" w:themeFill="background1" w:themeFillShade="F2"/>
            <w:vAlign w:val="center"/>
          </w:tcPr>
          <w:p w14:paraId="154301DD" w14:textId="77777777" w:rsidR="00674CBB" w:rsidRPr="000E36E5" w:rsidRDefault="00674CBB" w:rsidP="00AE1B32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color w:val="000000"/>
              </w:rPr>
              <w:t>Program Leaders</w:t>
            </w:r>
          </w:p>
        </w:tc>
        <w:tc>
          <w:tcPr>
            <w:tcW w:w="2597" w:type="dxa"/>
            <w:shd w:val="clear" w:color="auto" w:fill="F2F2F2" w:themeFill="background1" w:themeFillShade="F2"/>
            <w:vAlign w:val="center"/>
          </w:tcPr>
          <w:p w14:paraId="46AB38E0" w14:textId="77777777" w:rsidR="00674CBB" w:rsidRPr="000E36E5" w:rsidRDefault="00674CBB" w:rsidP="00AE1B32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color w:val="000000"/>
              </w:rPr>
              <w:t>Indirect</w:t>
            </w:r>
          </w:p>
        </w:tc>
      </w:tr>
      <w:tr w:rsidR="00674CBB" w:rsidRPr="000E36E5" w14:paraId="79A4BBE6" w14:textId="77777777" w:rsidTr="00AE1B32">
        <w:trPr>
          <w:trHeight w:val="114"/>
          <w:tblCellSpacing w:w="7" w:type="dxa"/>
          <w:jc w:val="center"/>
        </w:trPr>
        <w:tc>
          <w:tcPr>
            <w:tcW w:w="3486" w:type="dxa"/>
            <w:vMerge w:val="restart"/>
            <w:shd w:val="clear" w:color="auto" w:fill="D9D9D9" w:themeFill="background1" w:themeFillShade="D9"/>
            <w:vAlign w:val="center"/>
          </w:tcPr>
          <w:p w14:paraId="0D611239" w14:textId="77777777" w:rsidR="00674CBB" w:rsidRPr="000E36E5" w:rsidRDefault="00674CBB" w:rsidP="00AE1B32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Effectiveness of </w:t>
            </w:r>
            <w:proofErr w:type="gramStart"/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students</w:t>
            </w:r>
            <w:proofErr w:type="gramEnd"/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 assessment</w:t>
            </w:r>
          </w:p>
        </w:tc>
        <w:tc>
          <w:tcPr>
            <w:tcW w:w="2863" w:type="dxa"/>
            <w:shd w:val="clear" w:color="auto" w:fill="D9D9D9" w:themeFill="background1" w:themeFillShade="D9"/>
            <w:vAlign w:val="center"/>
          </w:tcPr>
          <w:p w14:paraId="6004C8C8" w14:textId="77777777" w:rsidR="00674CBB" w:rsidRPr="000E36E5" w:rsidRDefault="00674CBB" w:rsidP="00AE1B32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t>Student</w:t>
            </w:r>
          </w:p>
        </w:tc>
        <w:tc>
          <w:tcPr>
            <w:tcW w:w="2597" w:type="dxa"/>
            <w:shd w:val="clear" w:color="auto" w:fill="D9D9D9" w:themeFill="background1" w:themeFillShade="D9"/>
            <w:vAlign w:val="center"/>
          </w:tcPr>
          <w:p w14:paraId="329783B6" w14:textId="77777777" w:rsidR="00674CBB" w:rsidRPr="000E36E5" w:rsidRDefault="00674CBB" w:rsidP="00AE1B32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t>Indirect</w:t>
            </w:r>
          </w:p>
        </w:tc>
      </w:tr>
      <w:tr w:rsidR="00674CBB" w:rsidRPr="000E36E5" w14:paraId="3C01C612" w14:textId="77777777" w:rsidTr="00AE1B32">
        <w:trPr>
          <w:trHeight w:val="114"/>
          <w:tblCellSpacing w:w="7" w:type="dxa"/>
          <w:jc w:val="center"/>
        </w:trPr>
        <w:tc>
          <w:tcPr>
            <w:tcW w:w="3486" w:type="dxa"/>
            <w:vMerge/>
            <w:shd w:val="clear" w:color="auto" w:fill="D9D9D9" w:themeFill="background1" w:themeFillShade="D9"/>
            <w:vAlign w:val="center"/>
          </w:tcPr>
          <w:p w14:paraId="3FC95E24" w14:textId="77777777" w:rsidR="00674CBB" w:rsidRPr="000E36E5" w:rsidRDefault="00674CBB" w:rsidP="00AE1B32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2863" w:type="dxa"/>
            <w:shd w:val="clear" w:color="auto" w:fill="D9D9D9" w:themeFill="background1" w:themeFillShade="D9"/>
            <w:vAlign w:val="center"/>
          </w:tcPr>
          <w:p w14:paraId="2B2D6106" w14:textId="77777777" w:rsidR="00674CBB" w:rsidRPr="000E36E5" w:rsidRDefault="00674CBB" w:rsidP="00AE1B32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color w:val="000000"/>
              </w:rPr>
              <w:t>Faculty</w:t>
            </w:r>
          </w:p>
        </w:tc>
        <w:tc>
          <w:tcPr>
            <w:tcW w:w="2597" w:type="dxa"/>
            <w:shd w:val="clear" w:color="auto" w:fill="D9D9D9" w:themeFill="background1" w:themeFillShade="D9"/>
            <w:vAlign w:val="center"/>
          </w:tcPr>
          <w:p w14:paraId="06EFE3C6" w14:textId="77777777" w:rsidR="00674CBB" w:rsidRPr="000E36E5" w:rsidRDefault="00674CBB" w:rsidP="00AE1B32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color w:val="000000"/>
              </w:rPr>
              <w:t>Direct</w:t>
            </w:r>
          </w:p>
        </w:tc>
      </w:tr>
      <w:tr w:rsidR="00674CBB" w:rsidRPr="000E36E5" w14:paraId="7720CB29" w14:textId="77777777" w:rsidTr="00AE1B32">
        <w:trPr>
          <w:trHeight w:val="114"/>
          <w:tblCellSpacing w:w="7" w:type="dxa"/>
          <w:jc w:val="center"/>
        </w:trPr>
        <w:tc>
          <w:tcPr>
            <w:tcW w:w="3486" w:type="dxa"/>
            <w:vMerge/>
            <w:shd w:val="clear" w:color="auto" w:fill="D9D9D9" w:themeFill="background1" w:themeFillShade="D9"/>
            <w:vAlign w:val="center"/>
          </w:tcPr>
          <w:p w14:paraId="2B1881A6" w14:textId="77777777" w:rsidR="00674CBB" w:rsidRPr="000E36E5" w:rsidRDefault="00674CBB" w:rsidP="00AE1B32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2863" w:type="dxa"/>
            <w:shd w:val="clear" w:color="auto" w:fill="D9D9D9" w:themeFill="background1" w:themeFillShade="D9"/>
            <w:vAlign w:val="center"/>
          </w:tcPr>
          <w:p w14:paraId="6632805D" w14:textId="77777777" w:rsidR="00674CBB" w:rsidRPr="000E36E5" w:rsidRDefault="00674CBB" w:rsidP="00AE1B32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color w:val="000000"/>
              </w:rPr>
              <w:t>Peer Reviewer</w:t>
            </w:r>
          </w:p>
        </w:tc>
        <w:tc>
          <w:tcPr>
            <w:tcW w:w="2597" w:type="dxa"/>
            <w:shd w:val="clear" w:color="auto" w:fill="D9D9D9" w:themeFill="background1" w:themeFillShade="D9"/>
            <w:vAlign w:val="center"/>
          </w:tcPr>
          <w:p w14:paraId="3A735F6E" w14:textId="77777777" w:rsidR="00674CBB" w:rsidRPr="000E36E5" w:rsidRDefault="00674CBB" w:rsidP="00AE1B32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color w:val="000000"/>
              </w:rPr>
              <w:t>Direct</w:t>
            </w:r>
          </w:p>
        </w:tc>
      </w:tr>
      <w:tr w:rsidR="00674CBB" w:rsidRPr="000E36E5" w14:paraId="1B26AC0E" w14:textId="77777777" w:rsidTr="00AE1B32">
        <w:trPr>
          <w:trHeight w:val="114"/>
          <w:tblCellSpacing w:w="7" w:type="dxa"/>
          <w:jc w:val="center"/>
        </w:trPr>
        <w:tc>
          <w:tcPr>
            <w:tcW w:w="3486" w:type="dxa"/>
            <w:vMerge/>
            <w:shd w:val="clear" w:color="auto" w:fill="D9D9D9" w:themeFill="background1" w:themeFillShade="D9"/>
            <w:vAlign w:val="center"/>
          </w:tcPr>
          <w:p w14:paraId="401ED9AF" w14:textId="77777777" w:rsidR="00674CBB" w:rsidRPr="000E36E5" w:rsidRDefault="00674CBB" w:rsidP="00AE1B32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2863" w:type="dxa"/>
            <w:shd w:val="clear" w:color="auto" w:fill="D9D9D9" w:themeFill="background1" w:themeFillShade="D9"/>
            <w:vAlign w:val="center"/>
          </w:tcPr>
          <w:p w14:paraId="7A91D6BA" w14:textId="77777777" w:rsidR="00674CBB" w:rsidRPr="000E36E5" w:rsidRDefault="00674CBB" w:rsidP="00AE1B32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color w:val="000000"/>
              </w:rPr>
              <w:t>Program Leaders</w:t>
            </w:r>
          </w:p>
        </w:tc>
        <w:tc>
          <w:tcPr>
            <w:tcW w:w="2597" w:type="dxa"/>
            <w:shd w:val="clear" w:color="auto" w:fill="D9D9D9" w:themeFill="background1" w:themeFillShade="D9"/>
            <w:vAlign w:val="center"/>
          </w:tcPr>
          <w:p w14:paraId="47E79AB3" w14:textId="77777777" w:rsidR="00674CBB" w:rsidRPr="000E36E5" w:rsidRDefault="00674CBB" w:rsidP="00AE1B32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color w:val="000000"/>
              </w:rPr>
              <w:t>Direct / Indirect</w:t>
            </w:r>
          </w:p>
        </w:tc>
      </w:tr>
      <w:tr w:rsidR="00674CBB" w:rsidRPr="000E36E5" w14:paraId="7E1B64E1" w14:textId="77777777" w:rsidTr="00AE1B32">
        <w:trPr>
          <w:trHeight w:val="283"/>
          <w:tblCellSpacing w:w="7" w:type="dxa"/>
          <w:jc w:val="center"/>
        </w:trPr>
        <w:tc>
          <w:tcPr>
            <w:tcW w:w="3486" w:type="dxa"/>
            <w:vMerge w:val="restart"/>
            <w:shd w:val="clear" w:color="auto" w:fill="F2F2F2" w:themeFill="background1" w:themeFillShade="F2"/>
            <w:vAlign w:val="center"/>
          </w:tcPr>
          <w:p w14:paraId="35A3658F" w14:textId="77777777" w:rsidR="00674CBB" w:rsidRPr="000E36E5" w:rsidRDefault="00674CBB" w:rsidP="00AE1B32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Quality of learning resources</w:t>
            </w:r>
          </w:p>
        </w:tc>
        <w:tc>
          <w:tcPr>
            <w:tcW w:w="2863" w:type="dxa"/>
            <w:shd w:val="clear" w:color="auto" w:fill="F2F2F2" w:themeFill="background1" w:themeFillShade="F2"/>
            <w:vAlign w:val="center"/>
          </w:tcPr>
          <w:p w14:paraId="587BFBEF" w14:textId="77777777" w:rsidR="00674CBB" w:rsidRPr="000E36E5" w:rsidRDefault="00674CBB" w:rsidP="00AE1B32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>
              <w:t>Student</w:t>
            </w:r>
          </w:p>
        </w:tc>
        <w:tc>
          <w:tcPr>
            <w:tcW w:w="2597" w:type="dxa"/>
            <w:shd w:val="clear" w:color="auto" w:fill="F2F2F2" w:themeFill="background1" w:themeFillShade="F2"/>
            <w:vAlign w:val="center"/>
          </w:tcPr>
          <w:p w14:paraId="277CE9A0" w14:textId="77777777" w:rsidR="00674CBB" w:rsidRPr="000E36E5" w:rsidRDefault="00674CBB" w:rsidP="00AE1B32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t>Indirect</w:t>
            </w:r>
          </w:p>
        </w:tc>
      </w:tr>
      <w:tr w:rsidR="00674CBB" w:rsidRPr="000E36E5" w14:paraId="50FBAE1C" w14:textId="77777777" w:rsidTr="00AE1B32">
        <w:trPr>
          <w:trHeight w:val="283"/>
          <w:tblCellSpacing w:w="7" w:type="dxa"/>
          <w:jc w:val="center"/>
        </w:trPr>
        <w:tc>
          <w:tcPr>
            <w:tcW w:w="3486" w:type="dxa"/>
            <w:vMerge/>
            <w:shd w:val="clear" w:color="auto" w:fill="F2F2F2" w:themeFill="background1" w:themeFillShade="F2"/>
            <w:vAlign w:val="center"/>
          </w:tcPr>
          <w:p w14:paraId="7BFA100F" w14:textId="77777777" w:rsidR="00674CBB" w:rsidRPr="000E36E5" w:rsidRDefault="00674CBB" w:rsidP="00AE1B32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2863" w:type="dxa"/>
            <w:shd w:val="clear" w:color="auto" w:fill="F2F2F2" w:themeFill="background1" w:themeFillShade="F2"/>
            <w:vAlign w:val="center"/>
          </w:tcPr>
          <w:p w14:paraId="43470742" w14:textId="77777777" w:rsidR="00674CBB" w:rsidRPr="000E36E5" w:rsidRDefault="00674CBB" w:rsidP="00AE1B32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>
              <w:t>Faculty</w:t>
            </w:r>
          </w:p>
        </w:tc>
        <w:tc>
          <w:tcPr>
            <w:tcW w:w="2597" w:type="dxa"/>
            <w:shd w:val="clear" w:color="auto" w:fill="F2F2F2" w:themeFill="background1" w:themeFillShade="F2"/>
            <w:vAlign w:val="center"/>
          </w:tcPr>
          <w:p w14:paraId="16EE59E7" w14:textId="77777777" w:rsidR="00674CBB" w:rsidRPr="000E36E5" w:rsidRDefault="00674CBB" w:rsidP="00AE1B32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t>Direct</w:t>
            </w:r>
          </w:p>
        </w:tc>
      </w:tr>
      <w:tr w:rsidR="00674CBB" w:rsidRPr="000E36E5" w14:paraId="1F90712A" w14:textId="77777777" w:rsidTr="00AE1B32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D9D9D9" w:themeFill="background1" w:themeFillShade="D9"/>
            <w:vAlign w:val="center"/>
          </w:tcPr>
          <w:p w14:paraId="6253550A" w14:textId="77777777" w:rsidR="00674CBB" w:rsidRPr="00EF2B45" w:rsidRDefault="00674CBB" w:rsidP="00AE1B32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The extent to which CLOs have been achieved</w:t>
            </w:r>
          </w:p>
        </w:tc>
        <w:tc>
          <w:tcPr>
            <w:tcW w:w="2863" w:type="dxa"/>
            <w:shd w:val="clear" w:color="auto" w:fill="D9D9D9" w:themeFill="background1" w:themeFillShade="D9"/>
            <w:vAlign w:val="center"/>
          </w:tcPr>
          <w:p w14:paraId="31F25DEA" w14:textId="77777777" w:rsidR="00674CBB" w:rsidRPr="000E36E5" w:rsidRDefault="00674CBB" w:rsidP="00AE1B32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>
              <w:t>Faculty</w:t>
            </w:r>
          </w:p>
        </w:tc>
        <w:tc>
          <w:tcPr>
            <w:tcW w:w="2597" w:type="dxa"/>
            <w:shd w:val="clear" w:color="auto" w:fill="D9D9D9" w:themeFill="background1" w:themeFillShade="D9"/>
            <w:vAlign w:val="center"/>
          </w:tcPr>
          <w:p w14:paraId="3A09A875" w14:textId="77777777" w:rsidR="00674CBB" w:rsidRPr="000E36E5" w:rsidRDefault="00674CBB" w:rsidP="00AE1B32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t>Direct</w:t>
            </w:r>
          </w:p>
        </w:tc>
      </w:tr>
    </w:tbl>
    <w:p w14:paraId="3A71E4DE" w14:textId="77777777" w:rsidR="00674CBB" w:rsidRPr="00674CBB" w:rsidRDefault="00674CBB" w:rsidP="00674CBB">
      <w:pPr>
        <w:rPr>
          <w:rtl/>
          <w:lang w:bidi="ar-YE"/>
        </w:rPr>
      </w:pPr>
    </w:p>
    <w:p w14:paraId="6A270079" w14:textId="0FF3E557" w:rsidR="0096582E" w:rsidRPr="003B6DF4" w:rsidRDefault="0020213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="0096582E" w:rsidRPr="003B6DF4">
        <w:rPr>
          <w:rFonts w:cstheme="minorHAnsi"/>
          <w:sz w:val="20"/>
          <w:szCs w:val="20"/>
          <w:lang w:bidi="ar-EG"/>
        </w:rPr>
        <w:t xml:space="preserve">Students, Faculty, Program Leaders, Peer Reviewer, Others (specify) </w:t>
      </w:r>
    </w:p>
    <w:p w14:paraId="59FBFA88" w14:textId="7FED22B9" w:rsidR="0096582E" w:rsidRDefault="0096582E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2"/>
          <w:szCs w:val="22"/>
          <w:lang w:bidi="ar-YE"/>
        </w:rPr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6983C6C2" w:rsidR="00A44627" w:rsidRPr="003B6DF4" w:rsidRDefault="004B7DEB">
      <w:pPr>
        <w:pStyle w:val="Heading1"/>
        <w:spacing w:before="0"/>
        <w:rPr>
          <w:rStyle w:val="a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8" w:name="_Ref115692041"/>
      <w:bookmarkStart w:id="19" w:name="_Toc13620563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. Specification Approval</w:t>
      </w:r>
      <w:bookmarkEnd w:id="18"/>
      <w:bookmarkEnd w:id="19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3"/>
        <w:gridCol w:w="6849"/>
      </w:tblGrid>
      <w:tr w:rsidR="00933048" w:rsidRPr="003B6DF4" w14:paraId="00B22C97" w14:textId="77777777" w:rsidTr="009D0C32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2E13F7F3" w14:textId="77EDCABB" w:rsidR="00933048" w:rsidRPr="003B6DF4" w:rsidRDefault="00933048" w:rsidP="00933048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OMMittee</w:t>
            </w:r>
          </w:p>
        </w:tc>
        <w:tc>
          <w:tcPr>
            <w:tcW w:w="3544" w:type="pct"/>
            <w:shd w:val="clear" w:color="auto" w:fill="F2F2F2" w:themeFill="background1" w:themeFillShade="F2"/>
          </w:tcPr>
          <w:p w14:paraId="4F1C0329" w14:textId="12A1CC1D" w:rsidR="00933048" w:rsidRPr="003B6DF4" w:rsidRDefault="00933048" w:rsidP="00933048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Mathematics Department council</w:t>
            </w:r>
          </w:p>
        </w:tc>
      </w:tr>
      <w:tr w:rsidR="00933048" w:rsidRPr="003B6DF4" w14:paraId="22822195" w14:textId="77777777" w:rsidTr="009D0C32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4E655786" w14:textId="1DE408E9" w:rsidR="00933048" w:rsidRPr="003B6DF4" w:rsidRDefault="00933048" w:rsidP="00933048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3544" w:type="pct"/>
            <w:shd w:val="clear" w:color="auto" w:fill="D9D9D9" w:themeFill="background1" w:themeFillShade="D9"/>
          </w:tcPr>
          <w:p w14:paraId="20DB9224" w14:textId="64203DF7" w:rsidR="00933048" w:rsidRPr="003B6DF4" w:rsidRDefault="00933048" w:rsidP="00933048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15</w:t>
            </w:r>
            <w:r>
              <w:rPr>
                <w:rFonts w:cstheme="minorHAnsi"/>
                <w:sz w:val="24"/>
                <w:szCs w:val="24"/>
                <w:vertAlign w:val="superscript"/>
                <w:lang w:bidi="ar-EG"/>
              </w:rPr>
              <w:t>th</w:t>
            </w:r>
            <w:r>
              <w:rPr>
                <w:rFonts w:cstheme="minorHAnsi"/>
                <w:sz w:val="24"/>
                <w:szCs w:val="24"/>
                <w:lang w:bidi="ar-EG"/>
              </w:rPr>
              <w:t xml:space="preserve"> meeting of the academic year 1444-1445 H</w:t>
            </w:r>
          </w:p>
        </w:tc>
      </w:tr>
      <w:tr w:rsidR="00933048" w:rsidRPr="003B6DF4" w14:paraId="25E0C5BD" w14:textId="77777777" w:rsidTr="009D0C32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754F14F0" w14:textId="391B2F19" w:rsidR="00933048" w:rsidRPr="003B6DF4" w:rsidRDefault="00933048" w:rsidP="00933048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4" w:type="pct"/>
            <w:shd w:val="clear" w:color="auto" w:fill="F2F2F2" w:themeFill="background1" w:themeFillShade="F2"/>
          </w:tcPr>
          <w:p w14:paraId="75E323C9" w14:textId="43F606DF" w:rsidR="00933048" w:rsidRPr="003B6DF4" w:rsidRDefault="00933048" w:rsidP="00933048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12/11/144</w:t>
            </w:r>
            <w:r>
              <w:rPr>
                <w:rFonts w:cstheme="minorHAnsi" w:hint="cs"/>
                <w:sz w:val="24"/>
                <w:szCs w:val="24"/>
                <w:rtl/>
                <w:lang w:bidi="ar-EG"/>
              </w:rPr>
              <w:t xml:space="preserve">5 </w:t>
            </w:r>
            <w:r>
              <w:rPr>
                <w:rFonts w:cstheme="minorHAnsi"/>
                <w:sz w:val="24"/>
                <w:szCs w:val="24"/>
                <w:lang w:bidi="ar-EG"/>
              </w:rPr>
              <w:t>corresponding to 20/</w:t>
            </w:r>
            <w:r>
              <w:rPr>
                <w:rFonts w:cstheme="minorHAnsi" w:hint="cs"/>
                <w:sz w:val="24"/>
                <w:szCs w:val="24"/>
                <w:rtl/>
                <w:lang w:bidi="ar-EG"/>
              </w:rPr>
              <w:t>0</w:t>
            </w:r>
            <w:r>
              <w:rPr>
                <w:rFonts w:cstheme="minorHAnsi"/>
                <w:sz w:val="24"/>
                <w:szCs w:val="24"/>
                <w:lang w:bidi="ar-EG"/>
              </w:rPr>
              <w:t>5/202</w:t>
            </w:r>
            <w:r>
              <w:rPr>
                <w:rFonts w:cstheme="minorHAnsi" w:hint="cs"/>
                <w:sz w:val="24"/>
                <w:szCs w:val="24"/>
                <w:rtl/>
                <w:lang w:bidi="ar-EG"/>
              </w:rPr>
              <w:t>4</w:t>
            </w:r>
          </w:p>
        </w:tc>
      </w:tr>
    </w:tbl>
    <w:p w14:paraId="6C7F1C75" w14:textId="11541E47" w:rsidR="003A4ABD" w:rsidRPr="003B6DF4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3B6DF4" w:rsidSect="003B6DF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E44788" w14:textId="77777777" w:rsidR="00C8625C" w:rsidRDefault="00C8625C" w:rsidP="00EE490F">
      <w:pPr>
        <w:spacing w:after="0" w:line="240" w:lineRule="auto"/>
      </w:pPr>
      <w:r>
        <w:separator/>
      </w:r>
    </w:p>
  </w:endnote>
  <w:endnote w:type="continuationSeparator" w:id="0">
    <w:p w14:paraId="7AE6FEB6" w14:textId="77777777" w:rsidR="00C8625C" w:rsidRDefault="00C8625C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auto"/>
    <w:pitch w:val="default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BOLD">
    <w:altName w:val="Segoe UI Semibold"/>
    <w:charset w:val="00"/>
    <w:family w:val="auto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LIGHT">
    <w:altName w:val="Arial"/>
    <w:charset w:val="00"/>
    <w:family w:val="auto"/>
    <w:pitch w:val="default"/>
  </w:font>
  <w:font w:name="DIN NEXT™ ARABIC REGULAR">
    <w:altName w:val="Calibri"/>
    <w:charset w:val="00"/>
    <w:family w:val="auto"/>
    <w:pitch w:val="default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58DDB" w14:textId="77777777" w:rsidR="00526EE7" w:rsidRDefault="00526E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700AE31D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35012B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C3D6A" w14:textId="77777777" w:rsidR="00526EE7" w:rsidRDefault="00526E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6A38D1" w14:textId="77777777" w:rsidR="00C8625C" w:rsidRDefault="00C8625C" w:rsidP="00EE490F">
      <w:pPr>
        <w:spacing w:after="0" w:line="240" w:lineRule="auto"/>
      </w:pPr>
      <w:r>
        <w:separator/>
      </w:r>
    </w:p>
  </w:footnote>
  <w:footnote w:type="continuationSeparator" w:id="0">
    <w:p w14:paraId="3EF40C46" w14:textId="77777777" w:rsidR="00C8625C" w:rsidRDefault="00C8625C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3057E" w14:textId="77777777" w:rsidR="00526EE7" w:rsidRDefault="00526E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732D810" wp14:editId="4A93FA5B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5415E634" w:rsidR="000263E2" w:rsidRDefault="0006651A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672D314E" wp14:editId="09D31BC4">
              <wp:simplePos x="0" y="0"/>
              <wp:positionH relativeFrom="column">
                <wp:posOffset>-699059</wp:posOffset>
              </wp:positionH>
              <wp:positionV relativeFrom="paragraph">
                <wp:posOffset>-868680</wp:posOffset>
              </wp:positionV>
              <wp:extent cx="7544435" cy="10672445"/>
              <wp:effectExtent l="0" t="0" r="0" b="0"/>
              <wp:wrapNone/>
              <wp:docPr id="126663458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2445"/>
                        <a:chOff x="-1829" y="-419100"/>
                        <a:chExt cx="7544435" cy="10672445"/>
                      </a:xfrm>
                    </wpg:grpSpPr>
                    <pic:pic xmlns:pic="http://schemas.openxmlformats.org/drawingml/2006/picture">
                      <pic:nvPicPr>
                        <pic:cNvPr id="110" name="Picture 1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-1829" y="-419100"/>
                          <a:ext cx="754443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1534359446" name="مستطيل 1"/>
                      <wps:cNvSpPr/>
                      <wps:spPr>
                        <a:xfrm>
                          <a:off x="3701491" y="190195"/>
                          <a:ext cx="972921" cy="62910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C85D882" id="مجموعة 2" o:spid="_x0000_s1026" style="position:absolute;left:0;text-align:left;margin-left:-55.05pt;margin-top:-68.4pt;width:594.05pt;height:840.35pt;z-index:251665408" coordorigin="-18,-4191" coordsize="75444,1067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Jx58nzL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nHnyfM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PyhUh+UKkP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XpU+j9J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ff6H8LUfih9/ofwtR+KH3+h/C1H4o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0" o:spid="_x0000_s1027" type="#_x0000_t75" style="position:absolute;left:-18;top:-4191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">
                <v:imagedata r:id="rId2" o:title=""/>
              </v:shape>
              <v:rect id="مستطيل 1" o:spid="_x0000_s1028" style="position:absolute;left:37014;top:1901;width:9730;height:6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03BA8"/>
    <w:multiLevelType w:val="multilevel"/>
    <w:tmpl w:val="D16CB75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5E717F"/>
    <w:multiLevelType w:val="multilevel"/>
    <w:tmpl w:val="C4B01D3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4" w15:restartNumberingAfterBreak="0">
    <w:nsid w:val="1F7509C7"/>
    <w:multiLevelType w:val="hybridMultilevel"/>
    <w:tmpl w:val="EB8CE8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A87423D"/>
    <w:multiLevelType w:val="hybridMultilevel"/>
    <w:tmpl w:val="C6BEE8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9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4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D6165D2"/>
    <w:multiLevelType w:val="hybridMultilevel"/>
    <w:tmpl w:val="D1E4AB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7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0A342A"/>
    <w:multiLevelType w:val="multilevel"/>
    <w:tmpl w:val="CFF818F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026CA5"/>
    <w:multiLevelType w:val="multilevel"/>
    <w:tmpl w:val="70A28528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5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6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9"/>
  </w:num>
  <w:num w:numId="2">
    <w:abstractNumId w:val="33"/>
  </w:num>
  <w:num w:numId="3">
    <w:abstractNumId w:val="40"/>
  </w:num>
  <w:num w:numId="4">
    <w:abstractNumId w:val="43"/>
  </w:num>
  <w:num w:numId="5">
    <w:abstractNumId w:val="22"/>
  </w:num>
  <w:num w:numId="6">
    <w:abstractNumId w:val="42"/>
  </w:num>
  <w:num w:numId="7">
    <w:abstractNumId w:val="21"/>
  </w:num>
  <w:num w:numId="8">
    <w:abstractNumId w:val="4"/>
  </w:num>
  <w:num w:numId="9">
    <w:abstractNumId w:val="15"/>
  </w:num>
  <w:num w:numId="10">
    <w:abstractNumId w:val="1"/>
  </w:num>
  <w:num w:numId="11">
    <w:abstractNumId w:val="11"/>
  </w:num>
  <w:num w:numId="12">
    <w:abstractNumId w:val="2"/>
  </w:num>
  <w:num w:numId="13">
    <w:abstractNumId w:val="5"/>
  </w:num>
  <w:num w:numId="14">
    <w:abstractNumId w:val="10"/>
  </w:num>
  <w:num w:numId="15">
    <w:abstractNumId w:val="32"/>
  </w:num>
  <w:num w:numId="16">
    <w:abstractNumId w:val="9"/>
  </w:num>
  <w:num w:numId="17">
    <w:abstractNumId w:val="20"/>
  </w:num>
  <w:num w:numId="18">
    <w:abstractNumId w:val="27"/>
  </w:num>
  <w:num w:numId="19">
    <w:abstractNumId w:val="38"/>
  </w:num>
  <w:num w:numId="20">
    <w:abstractNumId w:val="19"/>
  </w:num>
  <w:num w:numId="21">
    <w:abstractNumId w:val="30"/>
  </w:num>
  <w:num w:numId="22">
    <w:abstractNumId w:val="31"/>
  </w:num>
  <w:num w:numId="23">
    <w:abstractNumId w:val="41"/>
  </w:num>
  <w:num w:numId="24">
    <w:abstractNumId w:val="6"/>
  </w:num>
  <w:num w:numId="25">
    <w:abstractNumId w:val="24"/>
  </w:num>
  <w:num w:numId="26">
    <w:abstractNumId w:val="37"/>
  </w:num>
  <w:num w:numId="27">
    <w:abstractNumId w:val="16"/>
  </w:num>
  <w:num w:numId="28">
    <w:abstractNumId w:val="0"/>
  </w:num>
  <w:num w:numId="29">
    <w:abstractNumId w:val="3"/>
  </w:num>
  <w:num w:numId="30">
    <w:abstractNumId w:val="8"/>
  </w:num>
  <w:num w:numId="31">
    <w:abstractNumId w:val="36"/>
  </w:num>
  <w:num w:numId="32">
    <w:abstractNumId w:val="13"/>
  </w:num>
  <w:num w:numId="33">
    <w:abstractNumId w:val="26"/>
  </w:num>
  <w:num w:numId="34">
    <w:abstractNumId w:val="23"/>
  </w:num>
  <w:num w:numId="35">
    <w:abstractNumId w:val="18"/>
  </w:num>
  <w:num w:numId="36">
    <w:abstractNumId w:val="35"/>
  </w:num>
  <w:num w:numId="37">
    <w:abstractNumId w:val="28"/>
  </w:num>
  <w:num w:numId="38">
    <w:abstractNumId w:val="34"/>
  </w:num>
  <w:num w:numId="39">
    <w:abstractNumId w:val="14"/>
  </w:num>
  <w:num w:numId="40">
    <w:abstractNumId w:val="7"/>
  </w:num>
  <w:num w:numId="41">
    <w:abstractNumId w:val="25"/>
  </w:num>
  <w:num w:numId="42">
    <w:abstractNumId w:val="17"/>
  </w:num>
  <w:num w:numId="43">
    <w:abstractNumId w:val="29"/>
  </w:num>
  <w:num w:numId="4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263E2"/>
    <w:rsid w:val="00042349"/>
    <w:rsid w:val="00043116"/>
    <w:rsid w:val="00044B18"/>
    <w:rsid w:val="000455C2"/>
    <w:rsid w:val="00060A9E"/>
    <w:rsid w:val="00061BCE"/>
    <w:rsid w:val="0006651A"/>
    <w:rsid w:val="00067A97"/>
    <w:rsid w:val="0007351D"/>
    <w:rsid w:val="00073DAC"/>
    <w:rsid w:val="00080A29"/>
    <w:rsid w:val="00085DEA"/>
    <w:rsid w:val="00086F56"/>
    <w:rsid w:val="00090BA8"/>
    <w:rsid w:val="000973BC"/>
    <w:rsid w:val="000A0FC5"/>
    <w:rsid w:val="000A15B4"/>
    <w:rsid w:val="000C0FCB"/>
    <w:rsid w:val="000C1F14"/>
    <w:rsid w:val="000C3B90"/>
    <w:rsid w:val="000D7917"/>
    <w:rsid w:val="000E2809"/>
    <w:rsid w:val="000E36E5"/>
    <w:rsid w:val="000F105E"/>
    <w:rsid w:val="00100EC5"/>
    <w:rsid w:val="00106B6A"/>
    <w:rsid w:val="001177B7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70319"/>
    <w:rsid w:val="001855D7"/>
    <w:rsid w:val="001908A4"/>
    <w:rsid w:val="001A28E1"/>
    <w:rsid w:val="001A30FC"/>
    <w:rsid w:val="001A3C17"/>
    <w:rsid w:val="001B49D2"/>
    <w:rsid w:val="001B5836"/>
    <w:rsid w:val="001B5A00"/>
    <w:rsid w:val="001C193F"/>
    <w:rsid w:val="001C7B91"/>
    <w:rsid w:val="001D13E9"/>
    <w:rsid w:val="001D1D59"/>
    <w:rsid w:val="001D2CD2"/>
    <w:rsid w:val="001D5443"/>
    <w:rsid w:val="001E3C28"/>
    <w:rsid w:val="001F1144"/>
    <w:rsid w:val="001F34EE"/>
    <w:rsid w:val="00202137"/>
    <w:rsid w:val="00203E75"/>
    <w:rsid w:val="00206212"/>
    <w:rsid w:val="00215895"/>
    <w:rsid w:val="002176F6"/>
    <w:rsid w:val="00232D8D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975B5"/>
    <w:rsid w:val="002A0738"/>
    <w:rsid w:val="002A22D7"/>
    <w:rsid w:val="002A33F8"/>
    <w:rsid w:val="002A73AF"/>
    <w:rsid w:val="002B2E91"/>
    <w:rsid w:val="002C0FD2"/>
    <w:rsid w:val="002D35DE"/>
    <w:rsid w:val="002D4589"/>
    <w:rsid w:val="002E63AD"/>
    <w:rsid w:val="002F0BC0"/>
    <w:rsid w:val="003111E5"/>
    <w:rsid w:val="003150DB"/>
    <w:rsid w:val="00325C39"/>
    <w:rsid w:val="003401C7"/>
    <w:rsid w:val="0035012B"/>
    <w:rsid w:val="00352E47"/>
    <w:rsid w:val="00390531"/>
    <w:rsid w:val="00393194"/>
    <w:rsid w:val="0039498A"/>
    <w:rsid w:val="003964EF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7ADF"/>
    <w:rsid w:val="003D0EB8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57050"/>
    <w:rsid w:val="00461566"/>
    <w:rsid w:val="00462074"/>
    <w:rsid w:val="00464F77"/>
    <w:rsid w:val="004753C7"/>
    <w:rsid w:val="00480FFF"/>
    <w:rsid w:val="00485908"/>
    <w:rsid w:val="00495B8D"/>
    <w:rsid w:val="004A4B89"/>
    <w:rsid w:val="004B0AA7"/>
    <w:rsid w:val="004B7C4A"/>
    <w:rsid w:val="004B7DEB"/>
    <w:rsid w:val="004C1C63"/>
    <w:rsid w:val="004C5EBA"/>
    <w:rsid w:val="004D05F8"/>
    <w:rsid w:val="004E0B9F"/>
    <w:rsid w:val="004E1D49"/>
    <w:rsid w:val="004F50F1"/>
    <w:rsid w:val="005031B0"/>
    <w:rsid w:val="005104BB"/>
    <w:rsid w:val="00512A54"/>
    <w:rsid w:val="00512AB4"/>
    <w:rsid w:val="00516373"/>
    <w:rsid w:val="005217A2"/>
    <w:rsid w:val="0052441A"/>
    <w:rsid w:val="00526EE7"/>
    <w:rsid w:val="005306BB"/>
    <w:rsid w:val="00540242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D7212"/>
    <w:rsid w:val="005E749B"/>
    <w:rsid w:val="005F2EDF"/>
    <w:rsid w:val="00600C13"/>
    <w:rsid w:val="0062632C"/>
    <w:rsid w:val="00630073"/>
    <w:rsid w:val="00630FFE"/>
    <w:rsid w:val="00640927"/>
    <w:rsid w:val="00652624"/>
    <w:rsid w:val="0065332B"/>
    <w:rsid w:val="0066519A"/>
    <w:rsid w:val="00665436"/>
    <w:rsid w:val="00674CBB"/>
    <w:rsid w:val="0069056D"/>
    <w:rsid w:val="00696A1F"/>
    <w:rsid w:val="006973C7"/>
    <w:rsid w:val="006B08C3"/>
    <w:rsid w:val="006B12D6"/>
    <w:rsid w:val="006B3CD5"/>
    <w:rsid w:val="006C0DCE"/>
    <w:rsid w:val="006C15BA"/>
    <w:rsid w:val="006C37D4"/>
    <w:rsid w:val="006D3021"/>
    <w:rsid w:val="006D50F4"/>
    <w:rsid w:val="006E3A65"/>
    <w:rsid w:val="007065FD"/>
    <w:rsid w:val="007074DA"/>
    <w:rsid w:val="00707AB0"/>
    <w:rsid w:val="00711EE8"/>
    <w:rsid w:val="0074560E"/>
    <w:rsid w:val="007658C7"/>
    <w:rsid w:val="00772B4C"/>
    <w:rsid w:val="007740E3"/>
    <w:rsid w:val="00791E07"/>
    <w:rsid w:val="007A6EE0"/>
    <w:rsid w:val="007E1F1C"/>
    <w:rsid w:val="008306EB"/>
    <w:rsid w:val="008311C0"/>
    <w:rsid w:val="00844E6A"/>
    <w:rsid w:val="00853439"/>
    <w:rsid w:val="00877341"/>
    <w:rsid w:val="00883987"/>
    <w:rsid w:val="008A1157"/>
    <w:rsid w:val="008B0704"/>
    <w:rsid w:val="008B2211"/>
    <w:rsid w:val="008B3678"/>
    <w:rsid w:val="008C536B"/>
    <w:rsid w:val="008C6A6D"/>
    <w:rsid w:val="008D0CEB"/>
    <w:rsid w:val="009023F3"/>
    <w:rsid w:val="00905031"/>
    <w:rsid w:val="0090602B"/>
    <w:rsid w:val="00913302"/>
    <w:rsid w:val="00914214"/>
    <w:rsid w:val="009203B9"/>
    <w:rsid w:val="00924028"/>
    <w:rsid w:val="00932EF5"/>
    <w:rsid w:val="00933048"/>
    <w:rsid w:val="0093385B"/>
    <w:rsid w:val="009406AC"/>
    <w:rsid w:val="00942758"/>
    <w:rsid w:val="00943D31"/>
    <w:rsid w:val="00952F97"/>
    <w:rsid w:val="0096582E"/>
    <w:rsid w:val="0096672E"/>
    <w:rsid w:val="00970132"/>
    <w:rsid w:val="0097256E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F07E9"/>
    <w:rsid w:val="009F2ED5"/>
    <w:rsid w:val="00A04C1A"/>
    <w:rsid w:val="00A07B3C"/>
    <w:rsid w:val="00A12DC2"/>
    <w:rsid w:val="00A236AA"/>
    <w:rsid w:val="00A372A9"/>
    <w:rsid w:val="00A42AFB"/>
    <w:rsid w:val="00A44627"/>
    <w:rsid w:val="00A4737E"/>
    <w:rsid w:val="00A47B98"/>
    <w:rsid w:val="00A502C1"/>
    <w:rsid w:val="00A5558A"/>
    <w:rsid w:val="00A63AD0"/>
    <w:rsid w:val="00A65311"/>
    <w:rsid w:val="00A7048A"/>
    <w:rsid w:val="00A7204A"/>
    <w:rsid w:val="00A942E5"/>
    <w:rsid w:val="00A979FA"/>
    <w:rsid w:val="00AD1A03"/>
    <w:rsid w:val="00AD423B"/>
    <w:rsid w:val="00AD5924"/>
    <w:rsid w:val="00AE0516"/>
    <w:rsid w:val="00AE248E"/>
    <w:rsid w:val="00AE6AD7"/>
    <w:rsid w:val="00AF47F7"/>
    <w:rsid w:val="00B01629"/>
    <w:rsid w:val="00B174B5"/>
    <w:rsid w:val="00B21AA8"/>
    <w:rsid w:val="00B22AAC"/>
    <w:rsid w:val="00B23F75"/>
    <w:rsid w:val="00B31B5E"/>
    <w:rsid w:val="00B36685"/>
    <w:rsid w:val="00B42AA3"/>
    <w:rsid w:val="00B47D21"/>
    <w:rsid w:val="00B727DA"/>
    <w:rsid w:val="00B80620"/>
    <w:rsid w:val="00B80926"/>
    <w:rsid w:val="00B92D4A"/>
    <w:rsid w:val="00B93E29"/>
    <w:rsid w:val="00B97745"/>
    <w:rsid w:val="00B97B1E"/>
    <w:rsid w:val="00BB15BF"/>
    <w:rsid w:val="00BB5081"/>
    <w:rsid w:val="00BD20DB"/>
    <w:rsid w:val="00BE3299"/>
    <w:rsid w:val="00BF4D7C"/>
    <w:rsid w:val="00C028FF"/>
    <w:rsid w:val="00C1739D"/>
    <w:rsid w:val="00C26F06"/>
    <w:rsid w:val="00C307A8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8625C"/>
    <w:rsid w:val="00C86E4E"/>
    <w:rsid w:val="00C9534D"/>
    <w:rsid w:val="00C958D9"/>
    <w:rsid w:val="00CB11A3"/>
    <w:rsid w:val="00CB1A28"/>
    <w:rsid w:val="00CC7B6E"/>
    <w:rsid w:val="00CD07C0"/>
    <w:rsid w:val="00CE0B84"/>
    <w:rsid w:val="00CE2698"/>
    <w:rsid w:val="00CE560F"/>
    <w:rsid w:val="00CF0499"/>
    <w:rsid w:val="00D02983"/>
    <w:rsid w:val="00D23847"/>
    <w:rsid w:val="00D3555B"/>
    <w:rsid w:val="00D4307F"/>
    <w:rsid w:val="00D556A0"/>
    <w:rsid w:val="00D5768D"/>
    <w:rsid w:val="00D57904"/>
    <w:rsid w:val="00D7016C"/>
    <w:rsid w:val="00D71F88"/>
    <w:rsid w:val="00D7486B"/>
    <w:rsid w:val="00D76E52"/>
    <w:rsid w:val="00D80C91"/>
    <w:rsid w:val="00D8287E"/>
    <w:rsid w:val="00D83461"/>
    <w:rsid w:val="00D92DFD"/>
    <w:rsid w:val="00DA252F"/>
    <w:rsid w:val="00DA72CD"/>
    <w:rsid w:val="00DB0E18"/>
    <w:rsid w:val="00DB0FAE"/>
    <w:rsid w:val="00E0297E"/>
    <w:rsid w:val="00E02D40"/>
    <w:rsid w:val="00E064B0"/>
    <w:rsid w:val="00E434B1"/>
    <w:rsid w:val="00E573B2"/>
    <w:rsid w:val="00E64CCE"/>
    <w:rsid w:val="00E873A9"/>
    <w:rsid w:val="00E91116"/>
    <w:rsid w:val="00E96C61"/>
    <w:rsid w:val="00EA502F"/>
    <w:rsid w:val="00EC08C5"/>
    <w:rsid w:val="00EC4660"/>
    <w:rsid w:val="00ED020D"/>
    <w:rsid w:val="00ED6B12"/>
    <w:rsid w:val="00EE1691"/>
    <w:rsid w:val="00EE1A46"/>
    <w:rsid w:val="00EE490F"/>
    <w:rsid w:val="00EF2B45"/>
    <w:rsid w:val="00EF69B7"/>
    <w:rsid w:val="00F01896"/>
    <w:rsid w:val="00F02C99"/>
    <w:rsid w:val="00F039E0"/>
    <w:rsid w:val="00F11C83"/>
    <w:rsid w:val="00F1235F"/>
    <w:rsid w:val="00F15821"/>
    <w:rsid w:val="00F20DA9"/>
    <w:rsid w:val="00F236C3"/>
    <w:rsid w:val="00F35B02"/>
    <w:rsid w:val="00F47FFE"/>
    <w:rsid w:val="00F50654"/>
    <w:rsid w:val="00F52809"/>
    <w:rsid w:val="00F54C3D"/>
    <w:rsid w:val="00F64EDD"/>
    <w:rsid w:val="00F67520"/>
    <w:rsid w:val="00F7626A"/>
    <w:rsid w:val="00F773F7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,سرد الفقرات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0162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4C84DC6-D16A-4C7D-98B5-A4A2304D2C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8</Words>
  <Characters>5125</Characters>
  <Application>Microsoft Office Word</Application>
  <DocSecurity>0</DocSecurity>
  <Lines>42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HP</cp:lastModifiedBy>
  <cp:revision>4</cp:revision>
  <cp:lastPrinted>2023-06-20T09:25:00Z</cp:lastPrinted>
  <dcterms:created xsi:type="dcterms:W3CDTF">2024-05-19T17:50:00Z</dcterms:created>
  <dcterms:modified xsi:type="dcterms:W3CDTF">2024-05-24T12:11:00Z</dcterms:modified>
  <cp:contentStatus/>
</cp:coreProperties>
</file>